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35CE" w:rsidRPr="001435CE" w:rsidRDefault="001435CE" w:rsidP="001435CE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bookmarkStart w:id="0" w:name="_GoBack"/>
      <w:proofErr w:type="spellStart"/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Likhitha</w:t>
      </w:r>
      <w:proofErr w:type="spellEnd"/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proofErr w:type="spellStart"/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Ande</w:t>
      </w:r>
      <w:proofErr w:type="spellEnd"/>
    </w:p>
    <w:bookmarkEnd w:id="0"/>
    <w:p w:rsidR="001435CE" w:rsidRPr="001435CE" w:rsidRDefault="001435CE" w:rsidP="001435CE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Likhitaui@gmail.com</w:t>
      </w:r>
    </w:p>
    <w:p w:rsidR="001435CE" w:rsidRPr="001435CE" w:rsidRDefault="001435CE" w:rsidP="001435CE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(425) 243 </w:t>
      </w: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–</w:t>
      </w: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2313</w:t>
      </w:r>
    </w:p>
    <w:p w:rsidR="001435CE" w:rsidRPr="001435CE" w:rsidRDefault="001435CE" w:rsidP="001435CE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Professional Summary</w:t>
      </w:r>
    </w:p>
    <w:p w:rsidR="00761957" w:rsidRPr="001435CE" w:rsidRDefault="000E5E59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Around 5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years of progressive experience in all phases of </w:t>
      </w:r>
      <w:r w:rsidR="006E1614" w:rsidRPr="001435CE">
        <w:rPr>
          <w:rFonts w:asciiTheme="minorHAnsi" w:eastAsia="Calibri" w:hAnsiTheme="minorHAnsi" w:cstheme="minorHAnsi"/>
          <w:b/>
          <w:sz w:val="22"/>
          <w:szCs w:val="22"/>
        </w:rPr>
        <w:t>Software D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evelopment </w:t>
      </w:r>
      <w:r w:rsidR="006E1614" w:rsidRPr="001435CE">
        <w:rPr>
          <w:rFonts w:asciiTheme="minorHAnsi" w:eastAsia="Calibri" w:hAnsiTheme="minorHAnsi" w:cstheme="minorHAnsi"/>
          <w:b/>
          <w:noProof/>
          <w:sz w:val="22"/>
          <w:szCs w:val="22"/>
        </w:rPr>
        <w:t>L</w:t>
      </w:r>
      <w:r w:rsidR="00761957" w:rsidRPr="001435CE">
        <w:rPr>
          <w:rFonts w:asciiTheme="minorHAnsi" w:eastAsia="Calibri" w:hAnsiTheme="minorHAnsi" w:cstheme="minorHAnsi"/>
          <w:b/>
          <w:noProof/>
          <w:sz w:val="22"/>
          <w:szCs w:val="22"/>
        </w:rPr>
        <w:t>ife</w:t>
      </w:r>
      <w:r w:rsidR="00A27832" w:rsidRPr="001435CE">
        <w:rPr>
          <w:rFonts w:asciiTheme="minorHAnsi" w:eastAsia="Calibri" w:hAnsiTheme="minorHAnsi" w:cstheme="minorHAnsi"/>
          <w:b/>
          <w:noProof/>
          <w:sz w:val="22"/>
          <w:szCs w:val="22"/>
        </w:rPr>
        <w:t xml:space="preserve"> </w:t>
      </w:r>
      <w:proofErr w:type="gramStart"/>
      <w:r w:rsidR="006E1614" w:rsidRPr="001435CE">
        <w:rPr>
          <w:rFonts w:asciiTheme="minorHAnsi" w:eastAsia="Calibri" w:hAnsiTheme="minorHAnsi" w:cstheme="minorHAnsi"/>
          <w:b/>
          <w:noProof/>
          <w:sz w:val="22"/>
          <w:szCs w:val="22"/>
        </w:rPr>
        <w:t>C</w:t>
      </w:r>
      <w:r w:rsidR="00761957" w:rsidRPr="001435CE">
        <w:rPr>
          <w:rFonts w:asciiTheme="minorHAnsi" w:eastAsia="Calibri" w:hAnsiTheme="minorHAnsi" w:cstheme="minorHAnsi"/>
          <w:b/>
          <w:noProof/>
          <w:sz w:val="22"/>
          <w:szCs w:val="22"/>
        </w:rPr>
        <w:t>ycle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(</w:t>
      </w:r>
      <w:proofErr w:type="gramEnd"/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SDLC)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including requirements </w:t>
      </w:r>
      <w:r w:rsidR="0080690F" w:rsidRPr="001435CE">
        <w:rPr>
          <w:rFonts w:asciiTheme="minorHAnsi" w:eastAsia="Calibri" w:hAnsiTheme="minorHAnsi" w:cstheme="minorHAnsi"/>
          <w:sz w:val="22"/>
          <w:szCs w:val="22"/>
        </w:rPr>
        <w:t>analysis, design, development, i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ntegration, maintenance, installation, tes</w:t>
      </w:r>
      <w:r w:rsidR="00B517D6" w:rsidRPr="001435CE">
        <w:rPr>
          <w:rFonts w:asciiTheme="minorHAnsi" w:eastAsia="Calibri" w:hAnsiTheme="minorHAnsi" w:cstheme="minorHAnsi"/>
          <w:sz w:val="22"/>
          <w:szCs w:val="22"/>
        </w:rPr>
        <w:t>ting of various client/server, i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mplementing the web based applications and UI applications.</w:t>
      </w:r>
    </w:p>
    <w:p w:rsidR="00761957" w:rsidRPr="001435CE" w:rsidRDefault="00E73688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Extensive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experience in working on user interface applications and professional </w:t>
      </w:r>
      <w:r w:rsidR="006E1614" w:rsidRPr="001435CE">
        <w:rPr>
          <w:rFonts w:asciiTheme="minorHAnsi" w:eastAsia="Calibri" w:hAnsiTheme="minorHAnsi" w:cstheme="minorHAnsi"/>
          <w:sz w:val="22"/>
          <w:szCs w:val="22"/>
        </w:rPr>
        <w:t xml:space="preserve">web applications using </w:t>
      </w:r>
      <w:r w:rsidR="006E1614" w:rsidRPr="001435CE">
        <w:rPr>
          <w:rFonts w:asciiTheme="minorHAnsi" w:eastAsia="Calibri" w:hAnsiTheme="minorHAnsi" w:cstheme="minorHAnsi"/>
          <w:b/>
          <w:sz w:val="22"/>
          <w:szCs w:val="22"/>
        </w:rPr>
        <w:t>HTML5, CSS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3, JavaScript, jQuery, Ajax, JSON, XML, Angul</w:t>
      </w:r>
      <w:r w:rsidR="007C3F0B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ar.js, </w:t>
      </w:r>
      <w:r w:rsidR="008A19C8" w:rsidRPr="001435CE">
        <w:rPr>
          <w:rFonts w:asciiTheme="minorHAnsi" w:eastAsia="Calibri" w:hAnsiTheme="minorHAnsi" w:cstheme="minorHAnsi"/>
          <w:b/>
          <w:sz w:val="22"/>
          <w:szCs w:val="22"/>
        </w:rPr>
        <w:t>Angular2/4,</w:t>
      </w:r>
      <w:r w:rsidR="001D797E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="007C3F0B" w:rsidRPr="001435CE">
        <w:rPr>
          <w:rFonts w:asciiTheme="minorHAnsi" w:eastAsia="Calibri" w:hAnsiTheme="minorHAnsi" w:cstheme="minorHAnsi"/>
          <w:b/>
          <w:sz w:val="22"/>
          <w:szCs w:val="22"/>
        </w:rPr>
        <w:t>Node.js</w:t>
      </w:r>
      <w:r w:rsidR="001F5ECB" w:rsidRPr="001435CE">
        <w:rPr>
          <w:rFonts w:asciiTheme="minorHAnsi" w:eastAsia="Calibri" w:hAnsiTheme="minorHAnsi" w:cstheme="minorHAnsi"/>
          <w:b/>
          <w:sz w:val="22"/>
          <w:szCs w:val="22"/>
        </w:rPr>
        <w:t>, React.js</w:t>
      </w:r>
      <w:r w:rsidR="007C3F0B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761957" w:rsidRPr="001435CE" w:rsidRDefault="00541108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Hands-on experience in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Angular.j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in designing and developing modern Single Page App</w:t>
      </w:r>
      <w:r w:rsidRPr="001435CE">
        <w:rPr>
          <w:rFonts w:asciiTheme="minorHAnsi" w:eastAsia="Calibri" w:hAnsiTheme="minorHAnsi" w:cstheme="minorHAnsi"/>
          <w:sz w:val="22"/>
          <w:szCs w:val="22"/>
        </w:rPr>
        <w:t>lication (SPA) using</w:t>
      </w:r>
      <w:r w:rsidR="003232C9"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Model-View-Controller (MVC) pattern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761957" w:rsidRPr="001435CE" w:rsidRDefault="00761957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b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Outstanding skill in building</w:t>
      </w:r>
      <w:r w:rsidR="00A27832" w:rsidRPr="001435CE">
        <w:rPr>
          <w:rFonts w:asciiTheme="minorHAnsi" w:eastAsia="Calibri" w:hAnsiTheme="minorHAnsi" w:cstheme="minorHAnsi"/>
          <w:sz w:val="22"/>
          <w:szCs w:val="22"/>
        </w:rPr>
        <w:t xml:space="preserve"> a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1435CE">
        <w:rPr>
          <w:rFonts w:asciiTheme="minorHAnsi" w:eastAsia="Calibri" w:hAnsiTheme="minorHAnsi" w:cstheme="minorHAnsi"/>
          <w:noProof/>
          <w:sz w:val="22"/>
          <w:szCs w:val="22"/>
        </w:rPr>
        <w:t>responsive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website </w:t>
      </w:r>
      <w:r w:rsidR="008423A2" w:rsidRPr="001435CE">
        <w:rPr>
          <w:rFonts w:asciiTheme="minorHAnsi" w:eastAsia="Calibri" w:hAnsiTheme="minorHAnsi" w:cstheme="minorHAnsi"/>
          <w:sz w:val="22"/>
          <w:szCs w:val="22"/>
        </w:rPr>
        <w:t xml:space="preserve">using Twitter </w:t>
      </w:r>
      <w:r w:rsidR="008423A2" w:rsidRPr="001435CE">
        <w:rPr>
          <w:rFonts w:asciiTheme="minorHAnsi" w:eastAsia="Calibri" w:hAnsiTheme="minorHAnsi" w:cstheme="minorHAnsi"/>
          <w:b/>
          <w:sz w:val="22"/>
          <w:szCs w:val="22"/>
        </w:rPr>
        <w:t>Bootstrap</w:t>
      </w:r>
      <w:r w:rsidR="008423A2" w:rsidRPr="001435CE">
        <w:rPr>
          <w:rFonts w:asciiTheme="minorHAnsi" w:eastAsia="Calibri" w:hAnsiTheme="minorHAnsi" w:cstheme="minorHAnsi"/>
          <w:sz w:val="22"/>
          <w:szCs w:val="22"/>
        </w:rPr>
        <w:t xml:space="preserve"> framework 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for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Chrome, Safari, IE, Firefox and P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ortable devices.</w:t>
      </w:r>
    </w:p>
    <w:p w:rsidR="00F14FCB" w:rsidRPr="001435CE" w:rsidRDefault="00761957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Experience on working with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CSS Backgrounds, CSS Layouts, CSS Positioning, CSS Animations, CSS Text, CSS Borders, CSS Mar</w:t>
      </w:r>
      <w:r w:rsidR="008423A2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gin, CSS Padding, CSS Table,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CSS Box Model</w:t>
      </w:r>
      <w:r w:rsidR="008423A2" w:rsidRPr="001435CE">
        <w:rPr>
          <w:rFonts w:asciiTheme="minorHAnsi" w:eastAsia="Calibri" w:hAnsiTheme="minorHAnsi" w:cstheme="minorHAnsi"/>
          <w:b/>
          <w:sz w:val="22"/>
          <w:szCs w:val="22"/>
        </w:rPr>
        <w:t>, Pseudo Classes, Pseu</w:t>
      </w:r>
      <w:r w:rsidR="00C045CF" w:rsidRPr="001435CE">
        <w:rPr>
          <w:rFonts w:asciiTheme="minorHAnsi" w:eastAsia="Calibri" w:hAnsiTheme="minorHAnsi" w:cstheme="minorHAnsi"/>
          <w:b/>
          <w:sz w:val="22"/>
          <w:szCs w:val="22"/>
        </w:rPr>
        <w:t>do Elements and Adobe Photoshop</w:t>
      </w:r>
      <w:r w:rsidR="006F08B2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="006F08B2" w:rsidRPr="001435CE">
        <w:rPr>
          <w:rFonts w:asciiTheme="minorHAnsi" w:eastAsia="Calibri" w:hAnsiTheme="minorHAnsi" w:cstheme="minorHAnsi"/>
          <w:sz w:val="22"/>
          <w:szCs w:val="22"/>
        </w:rPr>
        <w:t xml:space="preserve">optimized </w:t>
      </w:r>
      <w:r w:rsidR="006F08B2" w:rsidRPr="001435CE">
        <w:rPr>
          <w:rFonts w:asciiTheme="minorHAnsi" w:eastAsia="Calibri" w:hAnsiTheme="minorHAnsi" w:cstheme="minorHAnsi"/>
          <w:b/>
          <w:sz w:val="22"/>
          <w:szCs w:val="22"/>
        </w:rPr>
        <w:t>CSS</w:t>
      </w:r>
      <w:r w:rsidR="006F08B2" w:rsidRPr="001435CE">
        <w:rPr>
          <w:rFonts w:asciiTheme="minorHAnsi" w:eastAsia="Calibri" w:hAnsiTheme="minorHAnsi" w:cstheme="minorHAnsi"/>
          <w:sz w:val="22"/>
          <w:szCs w:val="22"/>
        </w:rPr>
        <w:t xml:space="preserve"> using </w:t>
      </w:r>
      <w:r w:rsidR="006F08B2" w:rsidRPr="001435CE">
        <w:rPr>
          <w:rFonts w:asciiTheme="minorHAnsi" w:eastAsia="Calibri" w:hAnsiTheme="minorHAnsi" w:cstheme="minorHAnsi"/>
          <w:b/>
          <w:sz w:val="22"/>
          <w:szCs w:val="22"/>
        </w:rPr>
        <w:t>SASS</w:t>
      </w:r>
      <w:r w:rsidR="006F08B2" w:rsidRPr="001435CE">
        <w:rPr>
          <w:rFonts w:asciiTheme="minorHAnsi" w:eastAsia="Calibri" w:hAnsiTheme="minorHAnsi" w:cstheme="minorHAnsi"/>
          <w:sz w:val="22"/>
          <w:szCs w:val="22"/>
        </w:rPr>
        <w:t xml:space="preserve"> and </w:t>
      </w:r>
      <w:r w:rsidR="006F08B2" w:rsidRPr="001435CE">
        <w:rPr>
          <w:rFonts w:asciiTheme="minorHAnsi" w:eastAsia="Calibri" w:hAnsiTheme="minorHAnsi" w:cstheme="minorHAnsi"/>
          <w:b/>
          <w:sz w:val="22"/>
          <w:szCs w:val="22"/>
        </w:rPr>
        <w:t>LESS.</w:t>
      </w:r>
    </w:p>
    <w:p w:rsidR="00931FFA" w:rsidRPr="001435CE" w:rsidRDefault="00931FFA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Expertise in Web based solution development using Java/J2EE Technologies like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Servlets, JSP, J2EE, </w:t>
      </w:r>
      <w:proofErr w:type="gramStart"/>
      <w:r w:rsidRPr="001435CE">
        <w:rPr>
          <w:rFonts w:asciiTheme="minorHAnsi" w:eastAsia="Calibri" w:hAnsiTheme="minorHAnsi" w:cstheme="minorHAnsi"/>
          <w:b/>
          <w:sz w:val="22"/>
          <w:szCs w:val="22"/>
        </w:rPr>
        <w:t>Spring</w:t>
      </w:r>
      <w:proofErr w:type="gramEnd"/>
      <w:r w:rsidRPr="001435CE">
        <w:rPr>
          <w:rFonts w:asciiTheme="minorHAnsi" w:eastAsia="Calibri" w:hAnsiTheme="minorHAnsi" w:cstheme="minorHAnsi"/>
          <w:b/>
          <w:sz w:val="22"/>
          <w:szCs w:val="22"/>
        </w:rPr>
        <w:t>, JDBC, Spring framework, Hibernate, Servlets, JDK, Maven.</w:t>
      </w:r>
    </w:p>
    <w:p w:rsidR="001764F1" w:rsidRPr="001435CE" w:rsidRDefault="00C045CF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Experience</w:t>
      </w:r>
      <w:r w:rsidR="00761957" w:rsidRPr="001435CE">
        <w:rPr>
          <w:rFonts w:asciiTheme="minorHAnsi" w:hAnsiTheme="minorHAnsi" w:cstheme="minorHAnsi"/>
          <w:sz w:val="22"/>
          <w:szCs w:val="22"/>
        </w:rPr>
        <w:t xml:space="preserve"> in Client Side designing and validat</w:t>
      </w:r>
      <w:r w:rsidR="00A27832" w:rsidRPr="001435CE">
        <w:rPr>
          <w:rFonts w:asciiTheme="minorHAnsi" w:hAnsiTheme="minorHAnsi" w:cstheme="minorHAnsi"/>
          <w:sz w:val="22"/>
          <w:szCs w:val="22"/>
        </w:rPr>
        <w:t xml:space="preserve">ions using </w:t>
      </w:r>
      <w:r w:rsidR="00A27832" w:rsidRPr="001435CE">
        <w:rPr>
          <w:rFonts w:asciiTheme="minorHAnsi" w:hAnsiTheme="minorHAnsi" w:cstheme="minorHAnsi"/>
          <w:b/>
          <w:sz w:val="22"/>
          <w:szCs w:val="22"/>
        </w:rPr>
        <w:t>HTML, Java</w:t>
      </w:r>
      <w:r w:rsidR="00761957" w:rsidRPr="001435CE">
        <w:rPr>
          <w:rFonts w:asciiTheme="minorHAnsi" w:hAnsiTheme="minorHAnsi" w:cstheme="minorHAnsi"/>
          <w:b/>
          <w:noProof/>
          <w:sz w:val="22"/>
          <w:szCs w:val="22"/>
        </w:rPr>
        <w:t>Script</w:t>
      </w:r>
      <w:r w:rsidR="00A27832" w:rsidRPr="001435CE">
        <w:rPr>
          <w:rFonts w:asciiTheme="minorHAnsi" w:hAnsiTheme="minorHAnsi" w:cstheme="minorHAnsi"/>
          <w:b/>
          <w:noProof/>
          <w:sz w:val="22"/>
          <w:szCs w:val="22"/>
        </w:rPr>
        <w:t>,</w:t>
      </w:r>
      <w:r w:rsidR="00761957" w:rsidRPr="001435CE">
        <w:rPr>
          <w:rFonts w:asciiTheme="minorHAnsi" w:hAnsiTheme="minorHAnsi" w:cstheme="minorHAnsi"/>
          <w:b/>
          <w:sz w:val="22"/>
          <w:szCs w:val="22"/>
        </w:rPr>
        <w:t xml:space="preserve"> and jQuery</w:t>
      </w:r>
      <w:r w:rsidR="00761957" w:rsidRPr="001435CE">
        <w:rPr>
          <w:rFonts w:asciiTheme="minorHAnsi" w:hAnsiTheme="minorHAnsi" w:cstheme="minorHAnsi"/>
          <w:sz w:val="22"/>
          <w:szCs w:val="22"/>
        </w:rPr>
        <w:t>.</w:t>
      </w:r>
    </w:p>
    <w:p w:rsidR="00761957" w:rsidRPr="001435CE" w:rsidRDefault="00C045CF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Working Experience</w:t>
      </w:r>
      <w:r w:rsidR="00E5334B" w:rsidRPr="001435CE">
        <w:rPr>
          <w:rFonts w:asciiTheme="minorHAnsi" w:eastAsia="Calibri" w:hAnsiTheme="minorHAnsi" w:cstheme="minorHAnsi"/>
          <w:sz w:val="22"/>
          <w:szCs w:val="22"/>
        </w:rPr>
        <w:t xml:space="preserve"> in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testing </w:t>
      </w:r>
      <w:r w:rsidR="00E5334B" w:rsidRPr="001435CE">
        <w:rPr>
          <w:rFonts w:asciiTheme="minorHAnsi" w:eastAsia="Calibri" w:hAnsiTheme="minorHAnsi" w:cstheme="minorHAnsi"/>
          <w:b/>
          <w:noProof/>
          <w:sz w:val="22"/>
          <w:szCs w:val="22"/>
        </w:rPr>
        <w:t>browser compatability issues</w:t>
      </w:r>
      <w:r w:rsidR="00E5334B" w:rsidRPr="001435CE">
        <w:rPr>
          <w:rFonts w:asciiTheme="minorHAnsi" w:eastAsia="Calibri" w:hAnsiTheme="minorHAnsi" w:cstheme="minorHAnsi"/>
          <w:noProof/>
          <w:sz w:val="22"/>
          <w:szCs w:val="22"/>
        </w:rPr>
        <w:t xml:space="preserve"> including web browsers like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Safari, Google Chrome, Internet Explorer, Mozilla </w:t>
      </w:r>
      <w:r w:rsidR="00761957" w:rsidRPr="001435CE">
        <w:rPr>
          <w:rFonts w:asciiTheme="minorHAnsi" w:eastAsia="Calibri" w:hAnsiTheme="minorHAnsi" w:cstheme="minorHAnsi"/>
          <w:noProof/>
          <w:sz w:val="22"/>
          <w:szCs w:val="22"/>
        </w:rPr>
        <w:t>Firefox</w:t>
      </w:r>
      <w:r w:rsidR="00354700" w:rsidRPr="001435CE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and Opera.</w:t>
      </w:r>
    </w:p>
    <w:p w:rsidR="00E11CD9" w:rsidRPr="001435CE" w:rsidRDefault="00E11CD9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Expertise in Web based solution development using Java/J2EE Technologies </w:t>
      </w:r>
      <w:proofErr w:type="gramStart"/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like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JSP</w:t>
      </w:r>
      <w:proofErr w:type="gramEnd"/>
      <w:r w:rsidRPr="001435CE">
        <w:rPr>
          <w:rFonts w:asciiTheme="minorHAnsi" w:eastAsia="Calibri" w:hAnsiTheme="minorHAnsi" w:cstheme="minorHAnsi"/>
          <w:b/>
          <w:sz w:val="22"/>
          <w:szCs w:val="22"/>
        </w:rPr>
        <w:t>, J2EE, Spring MVC, JDBC, JDK, Maven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761957" w:rsidRPr="001435CE" w:rsidRDefault="00E73688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E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xperience in database design using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Oracle, MySQL, </w:t>
      </w:r>
      <w:proofErr w:type="gramStart"/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SQL</w:t>
      </w:r>
      <w:proofErr w:type="gramEnd"/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Server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460323" w:rsidRPr="001435CE" w:rsidRDefault="00460323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Highly proficient in the use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 of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SQL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 for developing complex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S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tored procedures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T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riggers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>,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T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ables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>, User profiles, User functions, Relational Database Models and D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ata integrity,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SQL joins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 and Q</w:t>
      </w:r>
      <w:r w:rsidRPr="001435CE">
        <w:rPr>
          <w:rFonts w:asciiTheme="minorHAnsi" w:eastAsia="Calibri" w:hAnsiTheme="minorHAnsi" w:cstheme="minorHAnsi"/>
          <w:sz w:val="22"/>
          <w:szCs w:val="22"/>
        </w:rPr>
        <w:t>uery writing.</w:t>
      </w:r>
    </w:p>
    <w:p w:rsidR="00761957" w:rsidRPr="001435CE" w:rsidRDefault="00E73688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Good exposure in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SOAP,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REST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Web S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ervices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and handling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Restful A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PI M</w:t>
      </w:r>
      <w:r w:rsidR="00354700" w:rsidRPr="001435CE">
        <w:rPr>
          <w:rFonts w:asciiTheme="minorHAnsi" w:eastAsia="Calibri" w:hAnsiTheme="minorHAnsi" w:cstheme="minorHAnsi"/>
          <w:b/>
          <w:sz w:val="22"/>
          <w:szCs w:val="22"/>
        </w:rPr>
        <w:t>ethods</w:t>
      </w:r>
      <w:r w:rsidR="00354700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761957" w:rsidRPr="001435CE" w:rsidRDefault="00E73688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Worked with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Node JS, Grunt, Gulp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and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Bower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for setting up local server, running t</w:t>
      </w:r>
      <w:r w:rsidR="00F24852" w:rsidRPr="001435CE">
        <w:rPr>
          <w:rFonts w:asciiTheme="minorHAnsi" w:eastAsia="Calibri" w:hAnsiTheme="minorHAnsi" w:cstheme="minorHAnsi"/>
          <w:sz w:val="22"/>
          <w:szCs w:val="22"/>
        </w:rPr>
        <w:t xml:space="preserve">asks and managing dependencies, used </w:t>
      </w:r>
      <w:r w:rsidR="00F24852" w:rsidRPr="001435CE">
        <w:rPr>
          <w:rFonts w:asciiTheme="minorHAnsi" w:eastAsia="Calibri" w:hAnsiTheme="minorHAnsi" w:cstheme="minorHAnsi"/>
          <w:b/>
          <w:sz w:val="22"/>
          <w:szCs w:val="22"/>
        </w:rPr>
        <w:t>Node.JS</w:t>
      </w:r>
      <w:r w:rsidR="00F24852" w:rsidRPr="001435CE">
        <w:rPr>
          <w:rFonts w:asciiTheme="minorHAnsi" w:eastAsia="Calibri" w:hAnsiTheme="minorHAnsi" w:cstheme="minorHAnsi"/>
          <w:sz w:val="22"/>
          <w:szCs w:val="22"/>
        </w:rPr>
        <w:t xml:space="preserve"> terminal using JavaScript to build the Content Management System.</w:t>
      </w:r>
    </w:p>
    <w:p w:rsidR="00761957" w:rsidRPr="001435CE" w:rsidRDefault="00E73688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Extensiv</w:t>
      </w:r>
      <w:r w:rsidR="007C0AFD" w:rsidRPr="001435CE">
        <w:rPr>
          <w:rFonts w:asciiTheme="minorHAnsi" w:eastAsia="Calibri" w:hAnsiTheme="minorHAnsi" w:cstheme="minorHAnsi"/>
          <w:sz w:val="22"/>
          <w:szCs w:val="22"/>
        </w:rPr>
        <w:t xml:space="preserve">e experience with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GIT</w:t>
      </w:r>
      <w:r w:rsidR="00E70E4A" w:rsidRPr="001435CE">
        <w:rPr>
          <w:rFonts w:asciiTheme="minorHAnsi" w:eastAsia="Calibri" w:hAnsiTheme="minorHAnsi" w:cstheme="minorHAnsi"/>
          <w:b/>
          <w:sz w:val="22"/>
          <w:szCs w:val="22"/>
        </w:rPr>
        <w:t>,</w:t>
      </w:r>
      <w:r w:rsidR="007B7568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="00E70E4A" w:rsidRPr="001435CE">
        <w:rPr>
          <w:rFonts w:asciiTheme="minorHAnsi" w:eastAsia="Calibri" w:hAnsiTheme="minorHAnsi" w:cstheme="minorHAnsi"/>
          <w:b/>
          <w:sz w:val="22"/>
          <w:szCs w:val="22"/>
        </w:rPr>
        <w:t>SVN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for version control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and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JIRA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for bug tracking, issue tracking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761957" w:rsidRPr="001435CE" w:rsidRDefault="00350850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Familiar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with </w:t>
      </w:r>
      <w:r w:rsidR="00123998" w:rsidRPr="001435CE">
        <w:rPr>
          <w:rFonts w:asciiTheme="minorHAnsi" w:eastAsia="Calibri" w:hAnsiTheme="minorHAnsi" w:cstheme="minorHAnsi"/>
          <w:b/>
          <w:sz w:val="22"/>
          <w:szCs w:val="22"/>
        </w:rPr>
        <w:t>Client-side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JavaScript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debugging with Chrome debugger, </w:t>
      </w:r>
      <w:r w:rsidR="00761957" w:rsidRPr="001435CE">
        <w:rPr>
          <w:rFonts w:asciiTheme="minorHAnsi" w:eastAsia="Calibri" w:hAnsiTheme="minorHAnsi" w:cstheme="minorHAnsi"/>
          <w:noProof/>
          <w:sz w:val="22"/>
          <w:szCs w:val="22"/>
        </w:rPr>
        <w:t>Firebug</w:t>
      </w:r>
      <w:r w:rsidR="00354700" w:rsidRPr="001435CE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and IE with web developer tool.</w:t>
      </w:r>
    </w:p>
    <w:p w:rsidR="00761957" w:rsidRPr="001435CE" w:rsidRDefault="00350850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Proficient in using different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tools for development and design like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Dreamweaver</w:t>
      </w:r>
      <w:r w:rsidR="000D1244" w:rsidRPr="001435CE">
        <w:rPr>
          <w:rFonts w:asciiTheme="minorHAnsi" w:eastAsia="Calibri" w:hAnsiTheme="minorHAnsi" w:cstheme="minorHAnsi"/>
          <w:b/>
          <w:sz w:val="22"/>
          <w:szCs w:val="22"/>
        </w:rPr>
        <w:t>, Adobe Photoshop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761957" w:rsidRPr="001435CE" w:rsidRDefault="000D1244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Worked with 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IDE’s such as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Eclipse, Visual Studi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o, Notepad++, Sublime Text, Brackets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273502" w:rsidRPr="001435CE" w:rsidRDefault="00273502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Experience in writing uni</w:t>
      </w:r>
      <w:r w:rsidR="00CC7F1F" w:rsidRPr="001435CE">
        <w:rPr>
          <w:rFonts w:asciiTheme="minorHAnsi" w:eastAsia="Calibri" w:hAnsiTheme="minorHAnsi" w:cstheme="minorHAnsi"/>
          <w:sz w:val="22"/>
          <w:szCs w:val="22"/>
        </w:rPr>
        <w:t xml:space="preserve">t tests using </w:t>
      </w:r>
      <w:r w:rsidR="00CC7F1F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JASMINE </w:t>
      </w:r>
      <w:r w:rsidR="00CC7F1F" w:rsidRPr="001435CE">
        <w:rPr>
          <w:rFonts w:asciiTheme="minorHAnsi" w:eastAsia="Calibri" w:hAnsiTheme="minorHAnsi" w:cstheme="minorHAnsi"/>
          <w:sz w:val="22"/>
          <w:szCs w:val="22"/>
        </w:rPr>
        <w:t xml:space="preserve">and </w:t>
      </w:r>
      <w:r w:rsidR="00CC7F1F" w:rsidRPr="001435CE">
        <w:rPr>
          <w:rFonts w:asciiTheme="minorHAnsi" w:eastAsia="Calibri" w:hAnsiTheme="minorHAnsi" w:cstheme="minorHAnsi"/>
          <w:b/>
          <w:sz w:val="22"/>
          <w:szCs w:val="22"/>
        </w:rPr>
        <w:t>PROTRACTOR</w:t>
      </w:r>
      <w:r w:rsidR="00CC7F1F" w:rsidRPr="001435CE">
        <w:rPr>
          <w:rFonts w:asciiTheme="minorHAnsi" w:eastAsia="Calibri" w:hAnsiTheme="minorHAnsi" w:cstheme="minorHAnsi"/>
          <w:sz w:val="22"/>
          <w:szCs w:val="22"/>
        </w:rPr>
        <w:t xml:space="preserve"> for testing Angular.js code.</w:t>
      </w:r>
    </w:p>
    <w:p w:rsidR="00391A93" w:rsidRPr="001435CE" w:rsidRDefault="000D1244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Thorough understanding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of </w:t>
      </w:r>
      <w:r w:rsidR="00761957" w:rsidRPr="001435CE">
        <w:rPr>
          <w:rFonts w:asciiTheme="minorHAnsi" w:eastAsia="Calibri" w:hAnsiTheme="minorHAnsi" w:cstheme="minorHAnsi"/>
          <w:b/>
          <w:sz w:val="22"/>
          <w:szCs w:val="22"/>
        </w:rPr>
        <w:t>AGILE methodologies</w:t>
      </w:r>
      <w:r w:rsidR="00761957" w:rsidRPr="001435CE">
        <w:rPr>
          <w:rFonts w:asciiTheme="minorHAnsi" w:eastAsia="Calibri" w:hAnsiTheme="minorHAnsi" w:cstheme="minorHAnsi"/>
          <w:sz w:val="22"/>
          <w:szCs w:val="22"/>
        </w:rPr>
        <w:t xml:space="preserve"> and participated in daily Scrums</w:t>
      </w:r>
      <w:r w:rsidR="00391A93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="00391A93" w:rsidRPr="001435CE">
        <w:rPr>
          <w:rFonts w:asciiTheme="minorHAnsi" w:eastAsia="Calibri" w:hAnsiTheme="minorHAnsi" w:cstheme="minorHAnsi"/>
          <w:sz w:val="22"/>
          <w:szCs w:val="22"/>
        </w:rPr>
        <w:t>to keep track of the ongoing project status and issues.</w:t>
      </w:r>
    </w:p>
    <w:p w:rsidR="00460323" w:rsidRPr="001435CE" w:rsidRDefault="00761957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Keen understanding of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new software trend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123998" w:rsidRPr="001435CE">
        <w:rPr>
          <w:rFonts w:asciiTheme="minorHAnsi" w:eastAsia="Calibri" w:hAnsiTheme="minorHAnsi" w:cstheme="minorHAnsi"/>
          <w:sz w:val="22"/>
          <w:szCs w:val="22"/>
        </w:rPr>
        <w:t>about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the latest libraries and frameworks, with the UI background to comprehend how to deliver accurate information to potential clients.</w:t>
      </w:r>
      <w:r w:rsidR="00460323"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</w:p>
    <w:p w:rsidR="0089624F" w:rsidRPr="001435CE" w:rsidRDefault="00761957" w:rsidP="001435CE">
      <w:pPr>
        <w:pStyle w:val="NoSpacing"/>
        <w:numPr>
          <w:ilvl w:val="0"/>
          <w:numId w:val="33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sz w:val="22"/>
          <w:szCs w:val="22"/>
        </w:rPr>
        <w:t>Excellent interpersonal abilities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Communication Skills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,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Time Management</w:t>
      </w:r>
      <w:r w:rsidR="00A826CD" w:rsidRPr="001435CE">
        <w:rPr>
          <w:rFonts w:asciiTheme="minorHAnsi" w:eastAsia="Calibri" w:hAnsiTheme="minorHAnsi" w:cstheme="minorHAnsi"/>
          <w:sz w:val="22"/>
          <w:szCs w:val="22"/>
        </w:rPr>
        <w:t xml:space="preserve"> and </w:t>
      </w:r>
      <w:r w:rsidR="00A826CD" w:rsidRPr="001435CE">
        <w:rPr>
          <w:rFonts w:asciiTheme="minorHAnsi" w:eastAsia="Calibri" w:hAnsiTheme="minorHAnsi" w:cstheme="minorHAnsi"/>
          <w:b/>
          <w:sz w:val="22"/>
          <w:szCs w:val="22"/>
        </w:rPr>
        <w:t>Team S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kill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with an intention to work hard to attain project deadlines under stressful environments.</w:t>
      </w:r>
    </w:p>
    <w:p w:rsidR="001435CE" w:rsidRPr="001435CE" w:rsidRDefault="001435CE" w:rsidP="001435CE">
      <w:pPr>
        <w:pStyle w:val="NoSpacing"/>
        <w:rPr>
          <w:rFonts w:asciiTheme="minorHAnsi" w:eastAsia="Calibri" w:hAnsiTheme="minorHAnsi" w:cstheme="minorHAnsi"/>
          <w:b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sz w:val="22"/>
          <w:szCs w:val="22"/>
        </w:rPr>
        <w:lastRenderedPageBreak/>
        <w:t>Technical Skill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414"/>
        <w:gridCol w:w="6936"/>
      </w:tblGrid>
      <w:tr w:rsidR="00056D5E" w:rsidRPr="001435CE" w:rsidTr="00807D5B">
        <w:tc>
          <w:tcPr>
            <w:tcW w:w="1291" w:type="pct"/>
          </w:tcPr>
          <w:p w:rsidR="00761957" w:rsidRPr="001435CE" w:rsidRDefault="00807D5B" w:rsidP="009643F9">
            <w:pPr>
              <w:pStyle w:val="Heading1"/>
              <w:widowControl w:val="0"/>
              <w:spacing w:line="276" w:lineRule="auto"/>
              <w:outlineLvl w:val="0"/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</w:pPr>
            <w:r w:rsidRPr="001435CE"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  <w:t>Client-Side Technologies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Heading1"/>
              <w:widowControl w:val="0"/>
              <w:spacing w:line="276" w:lineRule="auto"/>
              <w:outlineLvl w:val="0"/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</w:pPr>
            <w:r w:rsidRPr="001435CE"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  <w:t>HTML5, CSS3, JavaScr</w:t>
            </w:r>
            <w:r w:rsidR="00807D5B" w:rsidRPr="001435CE"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  <w:t>ipt, AJAX, JSON, XML</w:t>
            </w:r>
          </w:p>
          <w:p w:rsidR="00761957" w:rsidRPr="001435CE" w:rsidRDefault="00761957" w:rsidP="009643F9">
            <w:pPr>
              <w:spacing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</w:p>
        </w:tc>
      </w:tr>
      <w:tr w:rsidR="00056D5E" w:rsidRPr="001435CE" w:rsidTr="00807D5B">
        <w:tc>
          <w:tcPr>
            <w:tcW w:w="1291" w:type="pct"/>
          </w:tcPr>
          <w:p w:rsidR="00807D5B" w:rsidRPr="001435CE" w:rsidRDefault="00807D5B" w:rsidP="009643F9">
            <w:pPr>
              <w:pStyle w:val="Heading1"/>
              <w:widowControl w:val="0"/>
              <w:spacing w:line="276" w:lineRule="auto"/>
              <w:outlineLvl w:val="0"/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</w:pPr>
            <w:r w:rsidRPr="001435CE"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  <w:t>Server-Side Technologies</w:t>
            </w:r>
          </w:p>
        </w:tc>
        <w:tc>
          <w:tcPr>
            <w:tcW w:w="3709" w:type="pct"/>
          </w:tcPr>
          <w:p w:rsidR="00807D5B" w:rsidRPr="001435CE" w:rsidRDefault="00807D5B" w:rsidP="009643F9">
            <w:pPr>
              <w:pStyle w:val="Heading1"/>
              <w:widowControl w:val="0"/>
              <w:spacing w:line="276" w:lineRule="auto"/>
              <w:outlineLvl w:val="0"/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</w:pPr>
            <w:r w:rsidRPr="001435CE">
              <w:rPr>
                <w:rFonts w:asciiTheme="minorHAnsi" w:hAnsiTheme="minorHAnsi" w:cstheme="minorHAnsi"/>
                <w:b w:val="0"/>
                <w:color w:val="000000" w:themeColor="text1"/>
                <w:szCs w:val="22"/>
              </w:rPr>
              <w:t>Node.js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807D5B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ibraries/Frameworks</w:t>
            </w:r>
          </w:p>
        </w:tc>
        <w:tc>
          <w:tcPr>
            <w:tcW w:w="3709" w:type="pct"/>
          </w:tcPr>
          <w:p w:rsidR="00761957" w:rsidRPr="001435CE" w:rsidRDefault="002B3B38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jQuery, Bootstrap,</w:t>
            </w:r>
            <w:r w:rsidR="00324737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</w:t>
            </w:r>
            <w:r w:rsidR="00761957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Angular.js</w:t>
            </w:r>
            <w:r w:rsidR="00807D5B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CSS (LESS and SASS)</w:t>
            </w:r>
            <w:r w:rsidR="002A4C9E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React.js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Languages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C, C#, C++, SQL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Databases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Oracle, MongoDB, SQL </w:t>
            </w:r>
            <w:r w:rsidR="00A77707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erver, MySQL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Version Control</w:t>
            </w:r>
          </w:p>
        </w:tc>
        <w:tc>
          <w:tcPr>
            <w:tcW w:w="3709" w:type="pct"/>
          </w:tcPr>
          <w:p w:rsidR="00761957" w:rsidRPr="001435CE" w:rsidRDefault="00124A72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GIT, </w:t>
            </w:r>
            <w:r w:rsidR="00761957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SVN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orkflow and Delivery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Responsive Web Design, Single Page Application, Mobile Development, Cross-Browser compatibility, </w:t>
            </w:r>
            <w:r w:rsidRPr="001435CE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Multi</w:t>
            </w:r>
            <w:r w:rsidR="00354700" w:rsidRPr="001435CE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-</w:t>
            </w:r>
            <w:r w:rsidRPr="001435CE">
              <w:rPr>
                <w:rFonts w:asciiTheme="minorHAnsi" w:hAnsiTheme="minorHAnsi" w:cstheme="minorHAnsi"/>
                <w:noProof/>
                <w:color w:val="000000" w:themeColor="text1"/>
                <w:sz w:val="22"/>
                <w:szCs w:val="22"/>
              </w:rPr>
              <w:t>Browser</w:t>
            </w: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 xml:space="preserve"> Support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IDE, HTML Editor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Notepad++, Eclipse IDE, Sublime Text, Visual Studio, Dreamweaver, Adobe Photoshop</w:t>
            </w:r>
          </w:p>
        </w:tc>
      </w:tr>
      <w:tr w:rsidR="00056D5E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eb Services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RESTful, SOAP, XML</w:t>
            </w:r>
          </w:p>
        </w:tc>
      </w:tr>
      <w:tr w:rsidR="00761957" w:rsidRPr="001435CE" w:rsidTr="00807D5B">
        <w:tc>
          <w:tcPr>
            <w:tcW w:w="1291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jc w:val="both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Operating Systems</w:t>
            </w:r>
          </w:p>
        </w:tc>
        <w:tc>
          <w:tcPr>
            <w:tcW w:w="3709" w:type="pct"/>
          </w:tcPr>
          <w:p w:rsidR="00761957" w:rsidRPr="001435CE" w:rsidRDefault="00761957" w:rsidP="009643F9">
            <w:pPr>
              <w:pStyle w:val="NormalWeb"/>
              <w:spacing w:after="0" w:line="276" w:lineRule="auto"/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</w:pPr>
            <w:r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Windows, Linux/Unix</w:t>
            </w:r>
            <w:r w:rsidR="00A77707" w:rsidRPr="001435CE">
              <w:rPr>
                <w:rFonts w:asciiTheme="minorHAnsi" w:hAnsiTheme="minorHAnsi" w:cstheme="minorHAnsi"/>
                <w:color w:val="000000" w:themeColor="text1"/>
                <w:sz w:val="22"/>
                <w:szCs w:val="22"/>
              </w:rPr>
              <w:t>, Mac</w:t>
            </w:r>
          </w:p>
        </w:tc>
      </w:tr>
    </w:tbl>
    <w:p w:rsidR="00761957" w:rsidRPr="001435CE" w:rsidRDefault="00761957" w:rsidP="0076195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:rsidR="00761957" w:rsidRPr="001435CE" w:rsidRDefault="00761957" w:rsidP="00761957">
      <w:pPr>
        <w:pStyle w:val="NormalWeb"/>
        <w:spacing w:before="0" w:beforeAutospacing="0" w:after="0" w:afterAutospacing="0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:rsidR="001435CE" w:rsidRPr="001435CE" w:rsidRDefault="001435CE" w:rsidP="001435CE">
      <w:pPr>
        <w:shd w:val="clear" w:color="auto" w:fill="FFFFFF"/>
        <w:spacing w:after="75" w:line="276" w:lineRule="auto"/>
        <w:jc w:val="both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</w:p>
    <w:p w:rsidR="00450CA6" w:rsidRPr="001435CE" w:rsidRDefault="001435CE" w:rsidP="001435CE">
      <w:pPr>
        <w:shd w:val="clear" w:color="auto" w:fill="FFFFFF"/>
        <w:spacing w:after="75" w:line="276" w:lineRule="auto"/>
        <w:jc w:val="both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Professional Experience</w:t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="00761957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  <w:t xml:space="preserve"> </w:t>
      </w:r>
    </w:p>
    <w:p w:rsidR="00942F52" w:rsidRPr="001435CE" w:rsidRDefault="00942F52" w:rsidP="00942F52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Freddiemac, Virginia.      </w:t>
      </w: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  <w:t xml:space="preserve">                                           </w:t>
      </w: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</w: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  <w:t xml:space="preserve"> </w:t>
      </w: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ab/>
        <w:t xml:space="preserve">     </w:t>
      </w:r>
      <w:r w:rsidR="001435CE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     </w:t>
      </w: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Jan 2017 - Present</w:t>
      </w:r>
    </w:p>
    <w:p w:rsidR="00942F52" w:rsidRPr="001435CE" w:rsidRDefault="00942F52" w:rsidP="00942F52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Front-end Developer.</w:t>
      </w:r>
    </w:p>
    <w:p w:rsidR="001435CE" w:rsidRPr="001435CE" w:rsidRDefault="001435CE" w:rsidP="001435CE">
      <w:pPr>
        <w:spacing w:line="276" w:lineRule="auto"/>
        <w:jc w:val="both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</w:p>
    <w:p w:rsidR="00D43793" w:rsidRPr="001435CE" w:rsidRDefault="00B542DD" w:rsidP="001435CE">
      <w:pPr>
        <w:spacing w:line="276" w:lineRule="auto"/>
        <w:jc w:val="both"/>
        <w:rPr>
          <w:rFonts w:asciiTheme="minorHAnsi" w:eastAsia="Calibr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“</w:t>
      </w:r>
      <w:proofErr w:type="spellStart"/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Freddiemac</w:t>
      </w:r>
      <w:proofErr w:type="spellEnd"/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” </w:t>
      </w:r>
      <w:r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is a federal home loan mortgage corporation, deal with multiple financial corporations and customers.</w:t>
      </w:r>
    </w:p>
    <w:p w:rsidR="00942F52" w:rsidRPr="001435CE" w:rsidRDefault="00942F52" w:rsidP="00942F52">
      <w:pPr>
        <w:shd w:val="clear" w:color="auto" w:fill="FFFFFF"/>
        <w:spacing w:before="150" w:after="75" w:line="276" w:lineRule="auto"/>
        <w:jc w:val="both"/>
        <w:rPr>
          <w:rFonts w:asciiTheme="minorHAnsi" w:eastAsia="MS PMincho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Responsibilities: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Created Web pages with the help of HTML5, XML, CSS3, JavaScript, jQuery, Bootstrap, Node.js, and Angular 2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Participated in Designing, Coding, Testing, Debugging, and Production support for the project using SDLC methodology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Created Single Page Application (SPA) using angular 2 framework to create dynamic web pages, which can bind data to specific views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To make calls to the web services and exchange the data between the front-end and back-end, used two-way data binding and $resource services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web-apps using restful services integrating with Angular 2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Angular 2 directives, components in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client-side</w:t>
      </w:r>
      <w:r w:rsidRPr="001435CE">
        <w:rPr>
          <w:rFonts w:asciiTheme="minorHAnsi" w:hAnsiTheme="minorHAnsi" w:cstheme="minorHAnsi"/>
          <w:sz w:val="22"/>
          <w:szCs w:val="22"/>
        </w:rPr>
        <w:t xml:space="preserve"> validation techniques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Optimized CSS was implemented using SASS to work across multiple web pages and styles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Used GRUNT as the automated task runner for a better development, build, and production workflow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noProof/>
          <w:sz w:val="22"/>
          <w:szCs w:val="22"/>
        </w:rPr>
        <w:t>Utilized</w:t>
      </w:r>
      <w:r w:rsidRPr="001435CE">
        <w:rPr>
          <w:rFonts w:asciiTheme="minorHAnsi" w:hAnsiTheme="minorHAnsi" w:cstheme="minorHAnsi"/>
          <w:sz w:val="22"/>
          <w:szCs w:val="22"/>
        </w:rPr>
        <w:t xml:space="preserve"> bootstrap UI for dialogs, tabs,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modal</w:t>
      </w:r>
      <w:r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pop-ups</w:t>
      </w:r>
      <w:r w:rsidRPr="001435CE">
        <w:rPr>
          <w:rFonts w:asciiTheme="minorHAnsi" w:hAnsiTheme="minorHAnsi" w:cstheme="minorHAnsi"/>
          <w:sz w:val="22"/>
          <w:szCs w:val="22"/>
        </w:rPr>
        <w:t xml:space="preserve"> and advanced components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Expertise in resolving the DOM Layout, JavaScript functions, Cascading Styles across cross-browser utilizing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FireBug</w:t>
      </w:r>
      <w:r w:rsidRPr="001435CE">
        <w:rPr>
          <w:rFonts w:asciiTheme="minorHAnsi" w:hAnsiTheme="minorHAnsi" w:cstheme="minorHAnsi"/>
          <w:sz w:val="22"/>
          <w:szCs w:val="22"/>
        </w:rPr>
        <w:t xml:space="preserve">, Developer Tool Bar. </w:t>
      </w:r>
    </w:p>
    <w:p w:rsidR="009907D2" w:rsidRPr="001435CE" w:rsidRDefault="009907D2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the entire application based on the MVC architecture.</w:t>
      </w:r>
    </w:p>
    <w:p w:rsidR="009907D2" w:rsidRPr="001435CE" w:rsidRDefault="009907D2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lastRenderedPageBreak/>
        <w:t xml:space="preserve">Extensively used </w:t>
      </w:r>
      <w:proofErr w:type="gramStart"/>
      <w:r w:rsidRPr="001435CE">
        <w:rPr>
          <w:rFonts w:asciiTheme="minorHAnsi" w:hAnsiTheme="minorHAnsi" w:cstheme="minorHAnsi"/>
          <w:sz w:val="22"/>
          <w:szCs w:val="22"/>
        </w:rPr>
        <w:t>Spring</w:t>
      </w:r>
      <w:proofErr w:type="gramEnd"/>
      <w:r w:rsidRPr="001435CE">
        <w:rPr>
          <w:rFonts w:asciiTheme="minorHAnsi" w:hAnsiTheme="minorHAnsi" w:cstheme="minorHAnsi"/>
          <w:sz w:val="22"/>
          <w:szCs w:val="22"/>
        </w:rPr>
        <w:t xml:space="preserve"> </w:t>
      </w:r>
      <w:proofErr w:type="spellStart"/>
      <w:r w:rsidRPr="001435CE">
        <w:rPr>
          <w:rFonts w:asciiTheme="minorHAnsi" w:hAnsiTheme="minorHAnsi" w:cstheme="minorHAnsi"/>
          <w:sz w:val="22"/>
          <w:szCs w:val="22"/>
        </w:rPr>
        <w:t>jdbc</w:t>
      </w:r>
      <w:proofErr w:type="spellEnd"/>
      <w:r w:rsidRPr="001435CE">
        <w:rPr>
          <w:rFonts w:asciiTheme="minorHAnsi" w:hAnsiTheme="minorHAnsi" w:cstheme="minorHAnsi"/>
          <w:sz w:val="22"/>
          <w:szCs w:val="22"/>
        </w:rPr>
        <w:t xml:space="preserve"> in data access layer to write DAOs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Implemented Angular based views and used Routers to implement logic to exhibit different views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Angular based services to call Rest based service calls to handle different data formats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Node.js to build a scalable network application where it can handle many connections concurrently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mobile-first, cross-device/cross-browser web application for real-time location sharing utilizing JavaScript API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noProof/>
          <w:sz w:val="22"/>
          <w:szCs w:val="22"/>
        </w:rPr>
        <w:t>Coordinate</w:t>
      </w:r>
      <w:r w:rsidRPr="001435CE">
        <w:rPr>
          <w:rFonts w:asciiTheme="minorHAnsi" w:hAnsiTheme="minorHAnsi" w:cstheme="minorHAnsi"/>
          <w:sz w:val="22"/>
          <w:szCs w:val="22"/>
        </w:rPr>
        <w:t xml:space="preserve"> with QA for testing, Production releases, Application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deployment,</w:t>
      </w:r>
      <w:r w:rsidRPr="001435CE">
        <w:rPr>
          <w:rFonts w:asciiTheme="minorHAnsi" w:hAnsiTheme="minorHAnsi" w:cstheme="minorHAnsi"/>
          <w:sz w:val="22"/>
          <w:szCs w:val="22"/>
        </w:rPr>
        <w:t xml:space="preserve"> and integration.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</w:t>
      </w:r>
      <w:proofErr w:type="gramStart"/>
      <w:r w:rsidRPr="001435CE">
        <w:rPr>
          <w:rFonts w:asciiTheme="minorHAnsi" w:hAnsiTheme="minorHAnsi" w:cstheme="minorHAnsi"/>
          <w:sz w:val="22"/>
          <w:szCs w:val="22"/>
        </w:rPr>
        <w:t>Agile</w:t>
      </w:r>
      <w:proofErr w:type="gramEnd"/>
      <w:r w:rsidRPr="001435CE">
        <w:rPr>
          <w:rFonts w:asciiTheme="minorHAnsi" w:hAnsiTheme="minorHAnsi" w:cstheme="minorHAnsi"/>
          <w:sz w:val="22"/>
          <w:szCs w:val="22"/>
        </w:rPr>
        <w:t xml:space="preserve"> methodology for the software development. </w:t>
      </w:r>
    </w:p>
    <w:p w:rsidR="0083265A" w:rsidRPr="001435CE" w:rsidRDefault="0083265A" w:rsidP="001435CE">
      <w:pPr>
        <w:pStyle w:val="NoSpacing"/>
        <w:numPr>
          <w:ilvl w:val="0"/>
          <w:numId w:val="34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Handled daily scrum meeting and overseen multiple sprint sessions along with the scrum master.</w:t>
      </w:r>
    </w:p>
    <w:p w:rsidR="0083265A" w:rsidRPr="001435CE" w:rsidRDefault="0083265A" w:rsidP="0083265A">
      <w:pPr>
        <w:spacing w:line="276" w:lineRule="auto"/>
        <w:jc w:val="both"/>
        <w:rPr>
          <w:rFonts w:asciiTheme="minorHAnsi" w:eastAsia="Calibr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Environment: </w:t>
      </w:r>
      <w:r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HTML5, XML, CSS3, SASS, JavaScript, jQuery, AJAX, JSON, Angular 2, Node.js, Bootstrap, Windows, Grunt, Jasmine, Rest Web services.</w:t>
      </w:r>
    </w:p>
    <w:p w:rsidR="00942F52" w:rsidRPr="001435CE" w:rsidRDefault="00942F52" w:rsidP="00450CA6">
      <w:pPr>
        <w:shd w:val="clear" w:color="auto" w:fill="FFFFFF"/>
        <w:spacing w:after="75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:rsidR="00450CA6" w:rsidRPr="001435CE" w:rsidRDefault="00942F52" w:rsidP="00450CA6">
      <w:pPr>
        <w:shd w:val="clear" w:color="auto" w:fill="FFFFFF"/>
        <w:spacing w:after="75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Wells Fargo &amp; Co. Charlotte, NC    </w:t>
      </w:r>
      <w:r w:rsidR="004824E7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4824E7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450CA6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450CA6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3D0EE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</w:t>
      </w:r>
      <w:r w:rsidR="003D0EE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3D0EE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  <w:t xml:space="preserve">     </w:t>
      </w: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Jan 2016 – Dec 2016</w:t>
      </w:r>
      <w:r w:rsidR="003D0EE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</w:t>
      </w:r>
      <w:r w:rsidR="00BA7486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</w:p>
    <w:p w:rsidR="001B6292" w:rsidRPr="001435CE" w:rsidRDefault="004824E7" w:rsidP="00450CA6">
      <w:pPr>
        <w:shd w:val="clear" w:color="auto" w:fill="FFFFFF"/>
        <w:spacing w:after="75"/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Role: </w:t>
      </w:r>
      <w:r w:rsidR="00F4095C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UI</w:t>
      </w:r>
      <w:r w:rsidR="008F4C7E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 </w:t>
      </w:r>
      <w:r w:rsidR="00BA7486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>Developer.</w:t>
      </w:r>
      <w:r w:rsidR="00450CA6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     </w:t>
      </w:r>
    </w:p>
    <w:p w:rsidR="00450CA6" w:rsidRPr="001435CE" w:rsidRDefault="001B6292" w:rsidP="001435CE">
      <w:pPr>
        <w:shd w:val="clear" w:color="auto" w:fill="FFFFFF"/>
        <w:spacing w:after="75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“Pipeline Management application” </w:t>
      </w:r>
      <w:r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is used by internal users to keep track of various projects budget information.</w:t>
      </w:r>
      <w:r w:rsidR="00450CA6" w:rsidRPr="001435CE">
        <w:rPr>
          <w:rFonts w:asciiTheme="minorHAnsi" w:eastAsia="Calibri" w:hAnsiTheme="minorHAnsi" w:cstheme="minorHAnsi"/>
          <w:b/>
          <w:color w:val="000000" w:themeColor="text1"/>
          <w:sz w:val="22"/>
          <w:szCs w:val="22"/>
        </w:rPr>
        <w:t xml:space="preserve">                                                                              </w:t>
      </w:r>
    </w:p>
    <w:p w:rsidR="00394E42" w:rsidRPr="001435CE" w:rsidRDefault="008F4C7E" w:rsidP="00394E42">
      <w:pPr>
        <w:shd w:val="clear" w:color="auto" w:fill="FFFFFF"/>
        <w:spacing w:before="150" w:after="75" w:line="276" w:lineRule="auto"/>
        <w:jc w:val="both"/>
        <w:rPr>
          <w:rFonts w:asciiTheme="minorHAnsi" w:eastAsia="Calibr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Responsibilities</w:t>
      </w:r>
      <w:r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: </w:t>
      </w:r>
    </w:p>
    <w:p w:rsidR="00394E42" w:rsidRPr="001435CE" w:rsidRDefault="00F96F34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Involved in all </w:t>
      </w:r>
      <w:r w:rsidR="008F4C7E" w:rsidRPr="001435CE">
        <w:rPr>
          <w:rFonts w:asciiTheme="minorHAnsi" w:hAnsiTheme="minorHAnsi" w:cstheme="minorHAnsi"/>
          <w:sz w:val="22"/>
          <w:szCs w:val="22"/>
        </w:rPr>
        <w:t xml:space="preserve">phases of </w:t>
      </w:r>
      <w:r w:rsidR="008F4C7E" w:rsidRPr="001435CE">
        <w:rPr>
          <w:rFonts w:asciiTheme="minorHAnsi" w:hAnsiTheme="minorHAnsi" w:cstheme="minorHAnsi"/>
          <w:b/>
          <w:sz w:val="22"/>
          <w:szCs w:val="22"/>
        </w:rPr>
        <w:t>SDLC</w:t>
      </w:r>
      <w:r w:rsidR="008F4C7E" w:rsidRPr="001435CE">
        <w:rPr>
          <w:rFonts w:asciiTheme="minorHAnsi" w:hAnsiTheme="minorHAnsi" w:cstheme="minorHAnsi"/>
          <w:sz w:val="22"/>
          <w:szCs w:val="22"/>
        </w:rPr>
        <w:t xml:space="preserve"> including Requirements Collection, Design &amp; Analysis of the Custo</w:t>
      </w:r>
      <w:r w:rsidRPr="001435CE">
        <w:rPr>
          <w:rFonts w:asciiTheme="minorHAnsi" w:hAnsiTheme="minorHAnsi" w:cstheme="minorHAnsi"/>
          <w:sz w:val="22"/>
          <w:szCs w:val="22"/>
        </w:rPr>
        <w:t xml:space="preserve">mer Specifications </w:t>
      </w:r>
      <w:r w:rsidR="008F4C7E" w:rsidRPr="001435CE">
        <w:rPr>
          <w:rFonts w:asciiTheme="minorHAnsi" w:hAnsiTheme="minorHAnsi" w:cstheme="minorHAnsi"/>
          <w:sz w:val="22"/>
          <w:szCs w:val="22"/>
        </w:rPr>
        <w:t>and Cu</w:t>
      </w:r>
      <w:r w:rsidR="00394E42" w:rsidRPr="001435CE">
        <w:rPr>
          <w:rFonts w:asciiTheme="minorHAnsi" w:hAnsiTheme="minorHAnsi" w:cstheme="minorHAnsi"/>
          <w:sz w:val="22"/>
          <w:szCs w:val="22"/>
        </w:rPr>
        <w:t>stomization of the application.</w:t>
      </w:r>
    </w:p>
    <w:p w:rsidR="00C50667" w:rsidRPr="001435CE" w:rsidRDefault="00907A57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JSP pages</w:t>
      </w:r>
      <w:r w:rsidR="008F2155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Pr="001435CE">
        <w:rPr>
          <w:rFonts w:asciiTheme="minorHAnsi" w:hAnsiTheme="minorHAnsi" w:cstheme="minorHAnsi"/>
          <w:sz w:val="22"/>
          <w:szCs w:val="22"/>
        </w:rPr>
        <w:t>using</w:t>
      </w:r>
      <w:r w:rsidR="002363EE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="002363EE" w:rsidRPr="001435CE">
        <w:rPr>
          <w:rFonts w:asciiTheme="minorHAnsi" w:hAnsiTheme="minorHAnsi" w:cstheme="minorHAnsi"/>
          <w:b/>
          <w:sz w:val="22"/>
          <w:szCs w:val="22"/>
        </w:rPr>
        <w:t xml:space="preserve">HTML, </w:t>
      </w:r>
      <w:r w:rsidR="004B26A8" w:rsidRPr="001435CE">
        <w:rPr>
          <w:rFonts w:asciiTheme="minorHAnsi" w:hAnsiTheme="minorHAnsi" w:cstheme="minorHAnsi"/>
          <w:b/>
          <w:sz w:val="22"/>
          <w:szCs w:val="22"/>
        </w:rPr>
        <w:t xml:space="preserve">CSS, </w:t>
      </w:r>
      <w:r w:rsidR="00CA0C55" w:rsidRPr="001435CE">
        <w:rPr>
          <w:rFonts w:asciiTheme="minorHAnsi" w:hAnsiTheme="minorHAnsi" w:cstheme="minorHAnsi"/>
          <w:b/>
          <w:sz w:val="22"/>
          <w:szCs w:val="22"/>
        </w:rPr>
        <w:t>j</w:t>
      </w:r>
      <w:r w:rsidR="00E12E49" w:rsidRPr="001435CE">
        <w:rPr>
          <w:rFonts w:asciiTheme="minorHAnsi" w:hAnsiTheme="minorHAnsi" w:cstheme="minorHAnsi"/>
          <w:b/>
          <w:sz w:val="22"/>
          <w:szCs w:val="22"/>
        </w:rPr>
        <w:t>Query</w:t>
      </w:r>
      <w:r w:rsidR="00BF1471" w:rsidRPr="001435CE">
        <w:rPr>
          <w:rFonts w:asciiTheme="minorHAnsi" w:hAnsiTheme="minorHAnsi" w:cstheme="minorHAnsi"/>
          <w:sz w:val="22"/>
          <w:szCs w:val="22"/>
        </w:rPr>
        <w:t xml:space="preserve">, </w:t>
      </w:r>
      <w:r w:rsidR="00E12E49" w:rsidRPr="001435CE">
        <w:rPr>
          <w:rFonts w:asciiTheme="minorHAnsi" w:hAnsiTheme="minorHAnsi" w:cstheme="minorHAnsi"/>
          <w:b/>
          <w:sz w:val="22"/>
          <w:szCs w:val="22"/>
        </w:rPr>
        <w:t>JavaS</w:t>
      </w:r>
      <w:r w:rsidR="008F4C7E" w:rsidRPr="001435CE">
        <w:rPr>
          <w:rFonts w:asciiTheme="minorHAnsi" w:hAnsiTheme="minorHAnsi" w:cstheme="minorHAnsi"/>
          <w:b/>
          <w:sz w:val="22"/>
          <w:szCs w:val="22"/>
        </w:rPr>
        <w:t>cript</w:t>
      </w:r>
      <w:r w:rsidR="00BF1471" w:rsidRPr="001435CE">
        <w:rPr>
          <w:rFonts w:asciiTheme="minorHAnsi" w:hAnsiTheme="minorHAnsi" w:cstheme="minorHAnsi"/>
          <w:b/>
          <w:sz w:val="22"/>
          <w:szCs w:val="22"/>
        </w:rPr>
        <w:t xml:space="preserve"> and Bootstrap</w:t>
      </w:r>
      <w:r w:rsidR="008F4C7E" w:rsidRPr="001435CE">
        <w:rPr>
          <w:rFonts w:asciiTheme="minorHAnsi" w:hAnsiTheme="minorHAnsi" w:cstheme="minorHAnsi"/>
          <w:sz w:val="22"/>
          <w:szCs w:val="22"/>
        </w:rPr>
        <w:t>. </w:t>
      </w:r>
    </w:p>
    <w:p w:rsidR="00907A57" w:rsidRPr="001435CE" w:rsidRDefault="00907A57" w:rsidP="001435CE">
      <w:pPr>
        <w:pStyle w:val="NoSpacing"/>
        <w:numPr>
          <w:ilvl w:val="0"/>
          <w:numId w:val="35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Implemented client-side role based authentication using expression language and spring security</w:t>
      </w:r>
      <w:r w:rsidR="00CA0CCE" w:rsidRPr="001435CE">
        <w:rPr>
          <w:rFonts w:asciiTheme="minorHAnsi" w:hAnsiTheme="minorHAnsi" w:cstheme="minorHAnsi"/>
          <w:sz w:val="22"/>
          <w:szCs w:val="22"/>
        </w:rPr>
        <w:t>.</w:t>
      </w:r>
    </w:p>
    <w:p w:rsidR="00CA0CCE" w:rsidRPr="001435CE" w:rsidRDefault="00907A57" w:rsidP="001435CE">
      <w:pPr>
        <w:pStyle w:val="NoSpacing"/>
        <w:numPr>
          <w:ilvl w:val="0"/>
          <w:numId w:val="35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tilized </w:t>
      </w:r>
      <w:r w:rsidRPr="001435CE">
        <w:rPr>
          <w:rFonts w:asciiTheme="minorHAnsi" w:hAnsiTheme="minorHAnsi" w:cstheme="minorHAnsi"/>
          <w:b/>
          <w:sz w:val="22"/>
          <w:szCs w:val="22"/>
        </w:rPr>
        <w:t>JSTL</w:t>
      </w:r>
      <w:r w:rsidRPr="001435CE">
        <w:rPr>
          <w:rFonts w:asciiTheme="minorHAnsi" w:hAnsiTheme="minorHAnsi" w:cstheme="minorHAnsi"/>
          <w:sz w:val="22"/>
          <w:szCs w:val="22"/>
        </w:rPr>
        <w:t xml:space="preserve"> tags for performing client-side validations.</w:t>
      </w:r>
      <w:r w:rsidR="00CA0CCE" w:rsidRPr="001435CE">
        <w:rPr>
          <w:rFonts w:asciiTheme="minorHAnsi" w:hAnsiTheme="minorHAnsi" w:cstheme="minorHAnsi"/>
          <w:sz w:val="22"/>
          <w:szCs w:val="22"/>
        </w:rPr>
        <w:t xml:space="preserve"> </w:t>
      </w:r>
    </w:p>
    <w:p w:rsidR="00202B31" w:rsidRPr="001435CE" w:rsidRDefault="00C626BC" w:rsidP="001435CE">
      <w:pPr>
        <w:pStyle w:val="NoSpacing"/>
        <w:numPr>
          <w:ilvl w:val="0"/>
          <w:numId w:val="35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Worked with the design of the templates and skins in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CSS</w:t>
      </w:r>
      <w:r w:rsidR="00907A57"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21002A" w:rsidRPr="001435CE" w:rsidRDefault="00202B31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</w:t>
      </w:r>
      <w:r w:rsidRPr="001435CE">
        <w:rPr>
          <w:rFonts w:asciiTheme="minorHAnsi" w:hAnsiTheme="minorHAnsi" w:cstheme="minorHAnsi"/>
          <w:b/>
          <w:sz w:val="22"/>
          <w:szCs w:val="22"/>
        </w:rPr>
        <w:t>Node.js</w:t>
      </w:r>
      <w:r w:rsidRPr="001435CE">
        <w:rPr>
          <w:rFonts w:asciiTheme="minorHAnsi" w:hAnsiTheme="minorHAnsi" w:cstheme="minorHAnsi"/>
          <w:sz w:val="22"/>
          <w:szCs w:val="22"/>
        </w:rPr>
        <w:t xml:space="preserve"> to </w:t>
      </w:r>
      <w:r w:rsidR="00F641C9" w:rsidRPr="001435CE">
        <w:rPr>
          <w:rFonts w:asciiTheme="minorHAnsi" w:hAnsiTheme="minorHAnsi" w:cstheme="minorHAnsi"/>
          <w:sz w:val="22"/>
          <w:szCs w:val="22"/>
        </w:rPr>
        <w:t>set up a mock-up environment and made sure t</w:t>
      </w:r>
      <w:r w:rsidR="00975FF0" w:rsidRPr="001435CE">
        <w:rPr>
          <w:rFonts w:asciiTheme="minorHAnsi" w:hAnsiTheme="minorHAnsi" w:cstheme="minorHAnsi"/>
          <w:sz w:val="22"/>
          <w:szCs w:val="22"/>
        </w:rPr>
        <w:t>hat the data flow is as planned.</w:t>
      </w:r>
    </w:p>
    <w:p w:rsidR="008A19C8" w:rsidRPr="001435CE" w:rsidRDefault="008A19C8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Developed the application using </w:t>
      </w:r>
      <w:r w:rsidRPr="001435CE">
        <w:rPr>
          <w:rFonts w:asciiTheme="minorHAnsi" w:hAnsiTheme="minorHAnsi" w:cstheme="minorHAnsi"/>
          <w:b/>
          <w:sz w:val="22"/>
          <w:szCs w:val="22"/>
        </w:rPr>
        <w:t>Spring MVC</w:t>
      </w:r>
      <w:r w:rsidRPr="001435CE">
        <w:rPr>
          <w:rFonts w:asciiTheme="minorHAnsi" w:hAnsiTheme="minorHAnsi" w:cstheme="minorHAnsi"/>
          <w:sz w:val="22"/>
          <w:szCs w:val="22"/>
        </w:rPr>
        <w:t xml:space="preserve"> as a backend framework.</w:t>
      </w:r>
    </w:p>
    <w:p w:rsidR="008A19C8" w:rsidRPr="001435CE" w:rsidRDefault="008A19C8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Implemented Controller methods and POJO classes using Spring MVC architecture.</w:t>
      </w:r>
    </w:p>
    <w:p w:rsidR="003A7166" w:rsidRPr="001435CE" w:rsidRDefault="00896816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Redesigned user interface HTML frameworks with </w:t>
      </w:r>
      <w:r w:rsidRPr="001435CE">
        <w:rPr>
          <w:rFonts w:asciiTheme="minorHAnsi" w:hAnsiTheme="minorHAnsi" w:cstheme="minorHAnsi"/>
          <w:b/>
          <w:sz w:val="22"/>
          <w:szCs w:val="22"/>
        </w:rPr>
        <w:t xml:space="preserve">Bootstrap </w:t>
      </w:r>
      <w:r w:rsidRPr="001435CE">
        <w:rPr>
          <w:rFonts w:asciiTheme="minorHAnsi" w:hAnsiTheme="minorHAnsi" w:cstheme="minorHAnsi"/>
          <w:sz w:val="22"/>
          <w:szCs w:val="22"/>
        </w:rPr>
        <w:t xml:space="preserve">and </w:t>
      </w:r>
      <w:r w:rsidRPr="001435CE">
        <w:rPr>
          <w:rFonts w:asciiTheme="minorHAnsi" w:hAnsiTheme="minorHAnsi" w:cstheme="minorHAnsi"/>
          <w:b/>
          <w:sz w:val="22"/>
          <w:szCs w:val="22"/>
        </w:rPr>
        <w:t>CSS styling</w:t>
      </w:r>
      <w:r w:rsidR="003A7166" w:rsidRPr="001435CE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CA0CCE" w:rsidRPr="001435CE" w:rsidRDefault="00CA0CCE" w:rsidP="001435CE">
      <w:pPr>
        <w:pStyle w:val="NoSpacing"/>
        <w:numPr>
          <w:ilvl w:val="0"/>
          <w:numId w:val="35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the responsive utilities of the </w:t>
      </w:r>
      <w:r w:rsidRPr="001435CE">
        <w:rPr>
          <w:rFonts w:asciiTheme="minorHAnsi" w:hAnsiTheme="minorHAnsi" w:cstheme="minorHAnsi"/>
          <w:b/>
          <w:sz w:val="22"/>
          <w:szCs w:val="22"/>
        </w:rPr>
        <w:t>Bootstrap frameworks</w:t>
      </w:r>
      <w:r w:rsidRPr="001435CE">
        <w:rPr>
          <w:rFonts w:asciiTheme="minorHAnsi" w:hAnsiTheme="minorHAnsi" w:cstheme="minorHAnsi"/>
          <w:sz w:val="22"/>
          <w:szCs w:val="22"/>
        </w:rPr>
        <w:t xml:space="preserve"> to facilitate the design displaying properly on different devices.</w:t>
      </w:r>
    </w:p>
    <w:p w:rsidR="00783759" w:rsidRPr="001435CE" w:rsidRDefault="00783759" w:rsidP="001435CE">
      <w:pPr>
        <w:pStyle w:val="NoSpacing"/>
        <w:numPr>
          <w:ilvl w:val="0"/>
          <w:numId w:val="35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Worked through cross browser compatibility issues wi</w:t>
      </w:r>
      <w:r w:rsidR="00D76601" w:rsidRPr="001435CE">
        <w:rPr>
          <w:rFonts w:asciiTheme="minorHAnsi" w:eastAsia="Calibri" w:hAnsiTheme="minorHAnsi" w:cstheme="minorHAnsi"/>
          <w:sz w:val="22"/>
          <w:szCs w:val="22"/>
        </w:rPr>
        <w:t>th layout, styles for all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CSS that was implemented.</w:t>
      </w:r>
    </w:p>
    <w:p w:rsidR="0098637E" w:rsidRPr="001435CE" w:rsidRDefault="0098637E" w:rsidP="001435CE">
      <w:pPr>
        <w:pStyle w:val="NoSpacing"/>
        <w:numPr>
          <w:ilvl w:val="0"/>
          <w:numId w:val="35"/>
        </w:numPr>
        <w:rPr>
          <w:rFonts w:asciiTheme="minorHAnsi" w:eastAsia="Calibri" w:hAnsiTheme="minorHAnsi" w:cstheme="minorHAnsi"/>
          <w:sz w:val="22"/>
          <w:szCs w:val="22"/>
        </w:rPr>
      </w:pPr>
      <w:bookmarkStart w:id="1" w:name="_Hlk490472893"/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Designed and developed web application using CSS pre-processors using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SAS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bookmarkEnd w:id="1"/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and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LESS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5F00A7" w:rsidRPr="001435CE" w:rsidRDefault="005F00A7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Web Developer, Firebug, and IE developer toolbar for </w:t>
      </w:r>
      <w:r w:rsidRPr="001435CE">
        <w:rPr>
          <w:rFonts w:asciiTheme="minorHAnsi" w:hAnsiTheme="minorHAnsi" w:cstheme="minorHAnsi"/>
          <w:b/>
          <w:sz w:val="22"/>
          <w:szCs w:val="22"/>
        </w:rPr>
        <w:t>debugging</w:t>
      </w:r>
      <w:r w:rsidRPr="001435CE">
        <w:rPr>
          <w:rFonts w:asciiTheme="minorHAnsi" w:hAnsiTheme="minorHAnsi" w:cstheme="minorHAnsi"/>
          <w:sz w:val="22"/>
          <w:szCs w:val="22"/>
        </w:rPr>
        <w:t xml:space="preserve"> and </w:t>
      </w:r>
      <w:r w:rsidRPr="001435CE">
        <w:rPr>
          <w:rFonts w:asciiTheme="minorHAnsi" w:hAnsiTheme="minorHAnsi" w:cstheme="minorHAnsi"/>
          <w:b/>
          <w:sz w:val="22"/>
          <w:szCs w:val="22"/>
        </w:rPr>
        <w:t>browser compatibility</w:t>
      </w:r>
      <w:r w:rsidRPr="001435CE">
        <w:rPr>
          <w:rFonts w:asciiTheme="minorHAnsi" w:hAnsiTheme="minorHAnsi" w:cstheme="minorHAnsi"/>
          <w:sz w:val="22"/>
          <w:szCs w:val="22"/>
        </w:rPr>
        <w:t>.</w:t>
      </w:r>
    </w:p>
    <w:p w:rsidR="00FA4787" w:rsidRPr="001435CE" w:rsidRDefault="005F00A7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Implemented client-side validations in registration forms, login and logout forms using </w:t>
      </w:r>
      <w:r w:rsidRPr="001435CE">
        <w:rPr>
          <w:rFonts w:asciiTheme="minorHAnsi" w:hAnsiTheme="minorHAnsi" w:cstheme="minorHAnsi"/>
          <w:b/>
          <w:sz w:val="22"/>
          <w:szCs w:val="22"/>
        </w:rPr>
        <w:t>Java Script</w:t>
      </w:r>
      <w:r w:rsidRPr="001435CE">
        <w:rPr>
          <w:rFonts w:asciiTheme="minorHAnsi" w:hAnsiTheme="minorHAnsi" w:cstheme="minorHAnsi"/>
          <w:sz w:val="22"/>
          <w:szCs w:val="22"/>
        </w:rPr>
        <w:t>.</w:t>
      </w:r>
    </w:p>
    <w:p w:rsidR="007100AF" w:rsidRPr="001435CE" w:rsidRDefault="00810013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Test cases were executed using Jasmine</w:t>
      </w:r>
      <w:r w:rsidR="00FA4787" w:rsidRPr="001435CE">
        <w:rPr>
          <w:rFonts w:asciiTheme="minorHAnsi" w:hAnsiTheme="minorHAnsi" w:cstheme="minorHAnsi"/>
          <w:sz w:val="22"/>
          <w:szCs w:val="22"/>
        </w:rPr>
        <w:t xml:space="preserve"> Framework </w:t>
      </w:r>
      <w:r w:rsidRPr="001435CE">
        <w:rPr>
          <w:rFonts w:asciiTheme="minorHAnsi" w:hAnsiTheme="minorHAnsi" w:cstheme="minorHAnsi"/>
          <w:sz w:val="22"/>
          <w:szCs w:val="22"/>
        </w:rPr>
        <w:t>along with</w:t>
      </w:r>
      <w:r w:rsidR="007100AF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="007100AF" w:rsidRPr="001435CE">
        <w:rPr>
          <w:rFonts w:asciiTheme="minorHAnsi" w:hAnsiTheme="minorHAnsi" w:cstheme="minorHAnsi"/>
          <w:b/>
          <w:sz w:val="22"/>
          <w:szCs w:val="22"/>
        </w:rPr>
        <w:t>Grunt</w:t>
      </w:r>
      <w:r w:rsidR="007100AF" w:rsidRPr="001435CE">
        <w:rPr>
          <w:rFonts w:asciiTheme="minorHAnsi" w:hAnsiTheme="minorHAnsi" w:cstheme="minorHAnsi"/>
          <w:sz w:val="22"/>
          <w:szCs w:val="22"/>
        </w:rPr>
        <w:t>.</w:t>
      </w:r>
    </w:p>
    <w:p w:rsidR="00394E42" w:rsidRPr="001435CE" w:rsidRDefault="009718E8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Extensively used</w:t>
      </w:r>
      <w:r w:rsidR="00BA09A7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="00BA09A7" w:rsidRPr="001435CE">
        <w:rPr>
          <w:rFonts w:asciiTheme="minorHAnsi" w:hAnsiTheme="minorHAnsi" w:cstheme="minorHAnsi"/>
          <w:b/>
          <w:sz w:val="22"/>
          <w:szCs w:val="22"/>
        </w:rPr>
        <w:t>JIRA</w:t>
      </w:r>
      <w:r w:rsidR="00BA09A7" w:rsidRPr="001435CE">
        <w:rPr>
          <w:rFonts w:asciiTheme="minorHAnsi" w:hAnsiTheme="minorHAnsi" w:cstheme="minorHAnsi"/>
          <w:sz w:val="22"/>
          <w:szCs w:val="22"/>
        </w:rPr>
        <w:t xml:space="preserve"> to m</w:t>
      </w:r>
      <w:r w:rsidR="008F4C7E" w:rsidRPr="001435CE">
        <w:rPr>
          <w:rFonts w:asciiTheme="minorHAnsi" w:hAnsiTheme="minorHAnsi" w:cstheme="minorHAnsi"/>
          <w:sz w:val="22"/>
          <w:szCs w:val="22"/>
        </w:rPr>
        <w:t>anage and track the issue</w:t>
      </w:r>
      <w:r w:rsidR="00BA3BE4" w:rsidRPr="001435CE">
        <w:rPr>
          <w:rFonts w:asciiTheme="minorHAnsi" w:hAnsiTheme="minorHAnsi" w:cstheme="minorHAnsi"/>
          <w:sz w:val="22"/>
          <w:szCs w:val="22"/>
        </w:rPr>
        <w:t xml:space="preserve">s reported by QA </w:t>
      </w:r>
      <w:r w:rsidR="004F6FFB" w:rsidRPr="001435CE">
        <w:rPr>
          <w:rFonts w:asciiTheme="minorHAnsi" w:hAnsiTheme="minorHAnsi" w:cstheme="minorHAnsi"/>
          <w:sz w:val="22"/>
          <w:szCs w:val="22"/>
        </w:rPr>
        <w:t>and take a</w:t>
      </w:r>
      <w:r w:rsidRPr="001435CE">
        <w:rPr>
          <w:rFonts w:asciiTheme="minorHAnsi" w:hAnsiTheme="minorHAnsi" w:cstheme="minorHAnsi"/>
          <w:sz w:val="22"/>
          <w:szCs w:val="22"/>
        </w:rPr>
        <w:t>ctions</w:t>
      </w:r>
      <w:r w:rsidR="00394E42" w:rsidRPr="001435CE">
        <w:rPr>
          <w:rFonts w:asciiTheme="minorHAnsi" w:hAnsiTheme="minorHAnsi" w:cstheme="minorHAnsi"/>
          <w:sz w:val="22"/>
          <w:szCs w:val="22"/>
        </w:rPr>
        <w:t>. </w:t>
      </w:r>
    </w:p>
    <w:p w:rsidR="002D0398" w:rsidRPr="001435CE" w:rsidRDefault="00273502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W</w:t>
      </w:r>
      <w:r w:rsidR="00FF4E8E" w:rsidRPr="001435CE">
        <w:rPr>
          <w:rFonts w:asciiTheme="minorHAnsi" w:hAnsiTheme="minorHAnsi" w:cstheme="minorHAnsi"/>
          <w:sz w:val="22"/>
          <w:szCs w:val="22"/>
        </w:rPr>
        <w:t xml:space="preserve">orked in an </w:t>
      </w:r>
      <w:r w:rsidR="00FF4E8E" w:rsidRPr="001435CE">
        <w:rPr>
          <w:rFonts w:asciiTheme="minorHAnsi" w:hAnsiTheme="minorHAnsi" w:cstheme="minorHAnsi"/>
          <w:b/>
          <w:sz w:val="22"/>
          <w:szCs w:val="22"/>
        </w:rPr>
        <w:t>AGILE</w:t>
      </w:r>
      <w:r w:rsidR="00FF4E8E" w:rsidRPr="001435CE">
        <w:rPr>
          <w:rFonts w:asciiTheme="minorHAnsi" w:hAnsiTheme="minorHAnsi" w:cstheme="minorHAnsi"/>
          <w:sz w:val="22"/>
          <w:szCs w:val="22"/>
        </w:rPr>
        <w:t xml:space="preserve"> e</w:t>
      </w:r>
      <w:r w:rsidRPr="001435CE">
        <w:rPr>
          <w:rFonts w:asciiTheme="minorHAnsi" w:hAnsiTheme="minorHAnsi" w:cstheme="minorHAnsi"/>
          <w:sz w:val="22"/>
          <w:szCs w:val="22"/>
        </w:rPr>
        <w:t>nviron</w:t>
      </w:r>
      <w:r w:rsidR="003818B9" w:rsidRPr="001435CE">
        <w:rPr>
          <w:rFonts w:asciiTheme="minorHAnsi" w:hAnsiTheme="minorHAnsi" w:cstheme="minorHAnsi"/>
          <w:sz w:val="22"/>
          <w:szCs w:val="22"/>
        </w:rPr>
        <w:t>ment and participated in daily s</w:t>
      </w:r>
      <w:r w:rsidRPr="001435CE">
        <w:rPr>
          <w:rFonts w:asciiTheme="minorHAnsi" w:hAnsiTheme="minorHAnsi" w:cstheme="minorHAnsi"/>
          <w:sz w:val="22"/>
          <w:szCs w:val="22"/>
        </w:rPr>
        <w:t>crum meetings.</w:t>
      </w:r>
    </w:p>
    <w:p w:rsidR="00B651D7" w:rsidRPr="001435CE" w:rsidRDefault="001F0523" w:rsidP="001435CE">
      <w:pPr>
        <w:pStyle w:val="NoSpacing"/>
        <w:numPr>
          <w:ilvl w:val="0"/>
          <w:numId w:val="35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lastRenderedPageBreak/>
        <w:t>Participated</w:t>
      </w:r>
      <w:r w:rsidR="008F4C7E" w:rsidRPr="001435CE">
        <w:rPr>
          <w:rFonts w:asciiTheme="minorHAnsi" w:hAnsiTheme="minorHAnsi" w:cstheme="minorHAnsi"/>
          <w:sz w:val="22"/>
          <w:szCs w:val="22"/>
        </w:rPr>
        <w:t xml:space="preserve"> in the sprint planning, sprint review discussions, giving</w:t>
      </w:r>
      <w:r w:rsidR="00354700" w:rsidRPr="001435CE">
        <w:rPr>
          <w:rFonts w:asciiTheme="minorHAnsi" w:hAnsiTheme="minorHAnsi" w:cstheme="minorHAnsi"/>
          <w:sz w:val="22"/>
          <w:szCs w:val="22"/>
        </w:rPr>
        <w:t xml:space="preserve"> a</w:t>
      </w:r>
      <w:r w:rsidR="008F4C7E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="008F4C7E" w:rsidRPr="001435CE">
        <w:rPr>
          <w:rFonts w:asciiTheme="minorHAnsi" w:hAnsiTheme="minorHAnsi" w:cstheme="minorHAnsi"/>
          <w:noProof/>
          <w:sz w:val="22"/>
          <w:szCs w:val="22"/>
        </w:rPr>
        <w:t>demo</w:t>
      </w:r>
      <w:r w:rsidR="008F4C7E" w:rsidRPr="001435CE">
        <w:rPr>
          <w:rFonts w:asciiTheme="minorHAnsi" w:hAnsiTheme="minorHAnsi" w:cstheme="minorHAnsi"/>
          <w:sz w:val="22"/>
          <w:szCs w:val="22"/>
        </w:rPr>
        <w:t xml:space="preserve"> to the business at the end of the sprint on the functiona</w:t>
      </w:r>
      <w:r w:rsidR="007F70CF" w:rsidRPr="001435CE">
        <w:rPr>
          <w:rFonts w:asciiTheme="minorHAnsi" w:hAnsiTheme="minorHAnsi" w:cstheme="minorHAnsi"/>
          <w:sz w:val="22"/>
          <w:szCs w:val="22"/>
        </w:rPr>
        <w:t>lity delivered.</w:t>
      </w:r>
    </w:p>
    <w:p w:rsidR="00B42A25" w:rsidRPr="001435CE" w:rsidRDefault="00C60EE8" w:rsidP="00B651D7">
      <w:pPr>
        <w:shd w:val="clear" w:color="auto" w:fill="FFFFFF"/>
        <w:spacing w:before="150" w:after="75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nvironment</w:t>
      </w:r>
      <w:r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: </w:t>
      </w:r>
      <w:r w:rsidR="00783759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HTML5, CSS3,</w:t>
      </w:r>
      <w:r w:rsidR="006F13AA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 SASS,</w:t>
      </w:r>
      <w:r w:rsidR="00783759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 JavaScript, jQuery, AJAX, JSON, </w:t>
      </w:r>
      <w:r w:rsidR="00A857BF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Grunt, </w:t>
      </w:r>
      <w:r w:rsidR="00783759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A</w:t>
      </w:r>
      <w:r w:rsidR="00B651D7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ngular.js, Node.js, </w:t>
      </w:r>
      <w:r w:rsidR="00E6294C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 </w:t>
      </w:r>
      <w:r w:rsidR="009A0EF4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Oracle, </w:t>
      </w:r>
      <w:r w:rsidR="00B651D7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JSP, </w:t>
      </w:r>
      <w:r w:rsidR="00783759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Bootstrap, MVC, </w:t>
      </w:r>
      <w:r w:rsidR="006111F1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JIRA, Jasmine, Protractor,</w:t>
      </w:r>
      <w:r w:rsidR="0033184D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 xml:space="preserve"> Sublime</w:t>
      </w:r>
      <w:r w:rsidR="00783759" w:rsidRPr="001435CE">
        <w:rPr>
          <w:rFonts w:asciiTheme="minorHAnsi" w:eastAsia="Calibri" w:hAnsiTheme="minorHAnsi" w:cstheme="minorHAnsi"/>
          <w:color w:val="000000" w:themeColor="text1"/>
          <w:sz w:val="22"/>
          <w:szCs w:val="22"/>
        </w:rPr>
        <w:t>.</w:t>
      </w:r>
    </w:p>
    <w:p w:rsidR="009B78E9" w:rsidRPr="001435CE" w:rsidRDefault="009B78E9" w:rsidP="00761957">
      <w:pPr>
        <w:pStyle w:val="NormalWeb"/>
        <w:spacing w:before="0" w:beforeAutospacing="0" w:after="0" w:afterAutospacing="0" w:line="276" w:lineRule="auto"/>
        <w:jc w:val="both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</w:p>
    <w:p w:rsidR="00D52131" w:rsidRPr="001435CE" w:rsidRDefault="00C81610" w:rsidP="00D52131">
      <w:pPr>
        <w:spacing w:line="276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Bank of America</w:t>
      </w:r>
      <w:r w:rsidR="00406AE8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, </w:t>
      </w: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Hyderabad, India</w:t>
      </w:r>
      <w:r w:rsidR="00406AE8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.</w:t>
      </w:r>
      <w:r w:rsidR="00D5213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DA267C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DA267C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DA267C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  <w:t xml:space="preserve">             </w:t>
      </w:r>
      <w:r w:rsidR="00D5213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5977B9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</w:t>
      </w:r>
      <w:r w:rsidR="00D53DE0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943958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</w:t>
      </w:r>
      <w:r w:rsidR="00D5213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500067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</w:t>
      </w:r>
      <w:r w:rsid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</w:t>
      </w:r>
      <w:r w:rsidR="000F3830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Nov</w:t>
      </w:r>
      <w:r w:rsidR="00402ECC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2014</w:t>
      </w:r>
      <w:r w:rsidR="000F3830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- Dec</w:t>
      </w:r>
      <w:r w:rsidR="00402ECC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2015</w:t>
      </w:r>
    </w:p>
    <w:p w:rsidR="00232A5C" w:rsidRPr="001435CE" w:rsidRDefault="00DA267C" w:rsidP="000C6788">
      <w:pPr>
        <w:spacing w:line="276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Role: </w:t>
      </w:r>
      <w:r w:rsidR="00871C48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UI Developer</w:t>
      </w:r>
      <w:r w:rsidR="008E386C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.</w:t>
      </w:r>
    </w:p>
    <w:p w:rsidR="00871C48" w:rsidRPr="001435CE" w:rsidRDefault="00871C48" w:rsidP="00D52131">
      <w:pPr>
        <w:spacing w:line="276" w:lineRule="auto"/>
        <w:contextualSpacing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Responsibilities: </w:t>
      </w:r>
    </w:p>
    <w:p w:rsidR="00F30F00" w:rsidRPr="001435CE" w:rsidRDefault="0061176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internet application using</w:t>
      </w:r>
      <w:r w:rsidR="00871C48" w:rsidRPr="001435CE">
        <w:rPr>
          <w:rFonts w:asciiTheme="minorHAnsi" w:hAnsiTheme="minorHAnsi" w:cstheme="minorHAnsi"/>
          <w:sz w:val="22"/>
          <w:szCs w:val="22"/>
        </w:rPr>
        <w:t xml:space="preserve"> technologies like HTML</w:t>
      </w:r>
      <w:r w:rsidR="00C45D21" w:rsidRPr="001435CE">
        <w:rPr>
          <w:rFonts w:asciiTheme="minorHAnsi" w:hAnsiTheme="minorHAnsi" w:cstheme="minorHAnsi"/>
          <w:sz w:val="22"/>
          <w:szCs w:val="22"/>
        </w:rPr>
        <w:t>, CSS</w:t>
      </w:r>
      <w:r w:rsidR="00D601FF" w:rsidRPr="001435CE">
        <w:rPr>
          <w:rFonts w:asciiTheme="minorHAnsi" w:hAnsiTheme="minorHAnsi" w:cstheme="minorHAnsi"/>
          <w:sz w:val="22"/>
          <w:szCs w:val="22"/>
        </w:rPr>
        <w:t>, JavaScript,</w:t>
      </w:r>
      <w:r w:rsidR="00ED6BB1" w:rsidRPr="001435CE">
        <w:rPr>
          <w:rFonts w:asciiTheme="minorHAnsi" w:hAnsiTheme="minorHAnsi" w:cstheme="minorHAnsi"/>
          <w:sz w:val="22"/>
          <w:szCs w:val="22"/>
        </w:rPr>
        <w:t xml:space="preserve"> jQuery,</w:t>
      </w:r>
      <w:r w:rsidR="00D601FF" w:rsidRPr="001435CE">
        <w:rPr>
          <w:rFonts w:asciiTheme="minorHAnsi" w:hAnsiTheme="minorHAnsi" w:cstheme="minorHAnsi"/>
          <w:sz w:val="22"/>
          <w:szCs w:val="22"/>
        </w:rPr>
        <w:t xml:space="preserve"> Bootstrap, </w:t>
      </w:r>
      <w:r w:rsidR="00871C48" w:rsidRPr="001435CE">
        <w:rPr>
          <w:rFonts w:asciiTheme="minorHAnsi" w:hAnsiTheme="minorHAnsi" w:cstheme="minorHAnsi"/>
          <w:noProof/>
          <w:sz w:val="22"/>
          <w:szCs w:val="22"/>
        </w:rPr>
        <w:t>JSON</w:t>
      </w:r>
      <w:r w:rsidR="00354700" w:rsidRPr="001435CE">
        <w:rPr>
          <w:rFonts w:asciiTheme="minorHAnsi" w:hAnsiTheme="minorHAnsi" w:cstheme="minorHAnsi"/>
          <w:noProof/>
          <w:sz w:val="22"/>
          <w:szCs w:val="22"/>
        </w:rPr>
        <w:t>,</w:t>
      </w:r>
      <w:r w:rsidR="00871C48" w:rsidRPr="001435CE">
        <w:rPr>
          <w:rFonts w:asciiTheme="minorHAnsi" w:hAnsiTheme="minorHAnsi" w:cstheme="minorHAnsi"/>
          <w:sz w:val="22"/>
          <w:szCs w:val="22"/>
        </w:rPr>
        <w:t xml:space="preserve"> and AJAX. </w:t>
      </w:r>
    </w:p>
    <w:p w:rsidR="00430CE1" w:rsidRPr="001435CE" w:rsidRDefault="00430CE1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Responsible for making responsive web pages using twitter bootstrap and media queries.</w:t>
      </w:r>
    </w:p>
    <w:p w:rsidR="00D601FF" w:rsidRPr="001435CE" w:rsidRDefault="00DB5B3A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Used</w:t>
      </w:r>
      <w:r w:rsidR="006E7288" w:rsidRPr="001435CE">
        <w:rPr>
          <w:rFonts w:asciiTheme="minorHAnsi" w:hAnsiTheme="minorHAnsi" w:cstheme="minorHAnsi"/>
          <w:sz w:val="22"/>
          <w:szCs w:val="22"/>
        </w:rPr>
        <w:t xml:space="preserve"> Bootstrap templates</w:t>
      </w:r>
      <w:r w:rsidR="003A5460" w:rsidRPr="001435CE">
        <w:rPr>
          <w:rFonts w:asciiTheme="minorHAnsi" w:hAnsiTheme="minorHAnsi" w:cstheme="minorHAnsi"/>
          <w:sz w:val="22"/>
          <w:szCs w:val="22"/>
        </w:rPr>
        <w:t xml:space="preserve"> to </w:t>
      </w:r>
      <w:r w:rsidR="00D601FF" w:rsidRPr="001435CE">
        <w:rPr>
          <w:rFonts w:asciiTheme="minorHAnsi" w:hAnsiTheme="minorHAnsi" w:cstheme="minorHAnsi"/>
          <w:sz w:val="22"/>
          <w:szCs w:val="22"/>
        </w:rPr>
        <w:t>build project UI's and for simple layout design.</w:t>
      </w:r>
    </w:p>
    <w:p w:rsidR="00871C48" w:rsidRPr="001435CE" w:rsidRDefault="00871C48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Responsible for making all the content available for any type of resolutions. </w:t>
      </w:r>
    </w:p>
    <w:p w:rsidR="00965E88" w:rsidRPr="001435CE" w:rsidRDefault="00965E88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Created, edited and maintained sites implementing responsive designs and themes using front-end development frameworks including Bootstrap. </w:t>
      </w:r>
    </w:p>
    <w:p w:rsidR="00EE5AE4" w:rsidRPr="001435CE" w:rsidRDefault="00EE5AE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web-apps using restful services integrating with Angular.js.</w:t>
      </w:r>
    </w:p>
    <w:p w:rsidR="00EE5AE4" w:rsidRPr="001435CE" w:rsidRDefault="00EE5AE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Angular.js directives and jQuery in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client-side</w:t>
      </w:r>
      <w:r w:rsidRPr="001435CE">
        <w:rPr>
          <w:rFonts w:asciiTheme="minorHAnsi" w:hAnsiTheme="minorHAnsi" w:cstheme="minorHAnsi"/>
          <w:sz w:val="22"/>
          <w:szCs w:val="22"/>
        </w:rPr>
        <w:t xml:space="preserve"> validation techniques. </w:t>
      </w:r>
    </w:p>
    <w:p w:rsidR="00703EA7" w:rsidRPr="001435CE" w:rsidRDefault="00703EA7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noProof/>
          <w:sz w:val="22"/>
          <w:szCs w:val="22"/>
        </w:rPr>
        <w:t xml:space="preserve">Responsible </w:t>
      </w:r>
      <w:r w:rsidR="00354700" w:rsidRPr="001435CE">
        <w:rPr>
          <w:rFonts w:asciiTheme="minorHAnsi" w:hAnsiTheme="minorHAnsi" w:cstheme="minorHAnsi"/>
          <w:noProof/>
          <w:sz w:val="22"/>
          <w:szCs w:val="22"/>
        </w:rPr>
        <w:t>for fixing</w:t>
      </w:r>
      <w:r w:rsidR="004419D9" w:rsidRPr="001435CE">
        <w:rPr>
          <w:rFonts w:asciiTheme="minorHAnsi" w:hAnsiTheme="minorHAnsi" w:cstheme="minorHAnsi"/>
          <w:sz w:val="22"/>
          <w:szCs w:val="22"/>
        </w:rPr>
        <w:t xml:space="preserve"> any kind of bugs in CSS, </w:t>
      </w:r>
      <w:r w:rsidRPr="001435CE">
        <w:rPr>
          <w:rFonts w:asciiTheme="minorHAnsi" w:hAnsiTheme="minorHAnsi" w:cstheme="minorHAnsi"/>
          <w:sz w:val="22"/>
          <w:szCs w:val="22"/>
        </w:rPr>
        <w:t xml:space="preserve">HTML </w:t>
      </w:r>
      <w:r w:rsidR="00575167" w:rsidRPr="001435CE">
        <w:rPr>
          <w:rFonts w:asciiTheme="minorHAnsi" w:hAnsiTheme="minorHAnsi" w:cstheme="minorHAnsi"/>
          <w:sz w:val="22"/>
          <w:szCs w:val="22"/>
        </w:rPr>
        <w:t>to</w:t>
      </w:r>
      <w:r w:rsidRPr="001435CE">
        <w:rPr>
          <w:rFonts w:asciiTheme="minorHAnsi" w:hAnsiTheme="minorHAnsi" w:cstheme="minorHAnsi"/>
          <w:sz w:val="22"/>
          <w:szCs w:val="22"/>
        </w:rPr>
        <w:t xml:space="preserve"> meet the exact functionality requirement.</w:t>
      </w:r>
    </w:p>
    <w:p w:rsidR="008F408A" w:rsidRPr="001435CE" w:rsidRDefault="008F408A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Wrote jQuery function while implementing various UI Screens across the whole web ap</w:t>
      </w:r>
      <w:r w:rsidR="003A5460" w:rsidRPr="001435CE">
        <w:rPr>
          <w:rFonts w:asciiTheme="minorHAnsi" w:hAnsiTheme="minorHAnsi" w:cstheme="minorHAnsi"/>
          <w:sz w:val="22"/>
          <w:szCs w:val="22"/>
        </w:rPr>
        <w:t>plication</w:t>
      </w:r>
      <w:r w:rsidRPr="001435CE">
        <w:rPr>
          <w:rFonts w:asciiTheme="minorHAnsi" w:hAnsiTheme="minorHAnsi" w:cstheme="minorHAnsi"/>
          <w:sz w:val="22"/>
          <w:szCs w:val="22"/>
        </w:rPr>
        <w:t>.</w:t>
      </w:r>
    </w:p>
    <w:p w:rsidR="00754D25" w:rsidRPr="001435CE" w:rsidRDefault="00754D25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Used jQuery plug-in for Drag-and-Drop, Widgets, Menus, User Interface and Forms</w:t>
      </w:r>
    </w:p>
    <w:p w:rsidR="00871C48" w:rsidRPr="001435CE" w:rsidRDefault="00871C48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Developed jQuery based c</w:t>
      </w:r>
      <w:r w:rsidR="003A5460" w:rsidRPr="001435CE">
        <w:rPr>
          <w:rFonts w:asciiTheme="minorHAnsi" w:hAnsiTheme="minorHAnsi" w:cstheme="minorHAnsi"/>
          <w:sz w:val="22"/>
          <w:szCs w:val="22"/>
        </w:rPr>
        <w:t>alendar to create events</w:t>
      </w:r>
      <w:r w:rsidRPr="001435CE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871C48" w:rsidRPr="001435CE" w:rsidRDefault="00871C48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Implemented Grunt Automation and designed applications using SASS that modularized the code that led to concise style sheets. </w:t>
      </w:r>
    </w:p>
    <w:p w:rsidR="00871C48" w:rsidRPr="001435CE" w:rsidRDefault="003A5460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Developed and designed </w:t>
      </w:r>
      <w:r w:rsidR="00871C48" w:rsidRPr="001435CE">
        <w:rPr>
          <w:rFonts w:asciiTheme="minorHAnsi" w:hAnsiTheme="minorHAnsi" w:cstheme="minorHAnsi"/>
          <w:sz w:val="22"/>
          <w:szCs w:val="22"/>
        </w:rPr>
        <w:t>multi-browser c</w:t>
      </w:r>
      <w:r w:rsidR="00C45D21" w:rsidRPr="001435CE">
        <w:rPr>
          <w:rFonts w:asciiTheme="minorHAnsi" w:hAnsiTheme="minorHAnsi" w:cstheme="minorHAnsi"/>
          <w:sz w:val="22"/>
          <w:szCs w:val="22"/>
        </w:rPr>
        <w:t>ompatible pages using HTML, CSS</w:t>
      </w:r>
      <w:r w:rsidR="00871C48" w:rsidRPr="001435CE">
        <w:rPr>
          <w:rFonts w:asciiTheme="minorHAnsi" w:hAnsiTheme="minorHAnsi" w:cstheme="minorHAnsi"/>
          <w:sz w:val="22"/>
          <w:szCs w:val="22"/>
        </w:rPr>
        <w:t xml:space="preserve">, jQuery and JavaScript. </w:t>
      </w:r>
    </w:p>
    <w:p w:rsidR="00611764" w:rsidRPr="001435CE" w:rsidRDefault="0061176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Node.js for communication to the server through RESTful API. </w:t>
      </w:r>
    </w:p>
    <w:p w:rsidR="00611764" w:rsidRPr="001435CE" w:rsidRDefault="0061176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Jasmine framework to write unit test cases for the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web</w:t>
      </w:r>
      <w:r w:rsidRPr="001435CE">
        <w:rPr>
          <w:rFonts w:asciiTheme="minorHAnsi" w:hAnsiTheme="minorHAnsi" w:cstheme="minorHAnsi"/>
          <w:sz w:val="22"/>
          <w:szCs w:val="22"/>
        </w:rPr>
        <w:t xml:space="preserve"> module.</w:t>
      </w:r>
    </w:p>
    <w:p w:rsidR="00611764" w:rsidRPr="001435CE" w:rsidRDefault="0061176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Involved in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Agile-based</w:t>
      </w:r>
      <w:r w:rsidRPr="001435CE">
        <w:rPr>
          <w:rFonts w:asciiTheme="minorHAnsi" w:hAnsiTheme="minorHAnsi" w:cstheme="minorHAnsi"/>
          <w:sz w:val="22"/>
          <w:szCs w:val="22"/>
        </w:rPr>
        <w:t xml:space="preserve"> approach to UI development.</w:t>
      </w:r>
    </w:p>
    <w:p w:rsidR="00871C48" w:rsidRPr="001435CE" w:rsidRDefault="00611764" w:rsidP="001435CE">
      <w:pPr>
        <w:pStyle w:val="NoSpacing"/>
        <w:numPr>
          <w:ilvl w:val="0"/>
          <w:numId w:val="36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Active participation throughout the entire software development lifecycle from project </w:t>
      </w:r>
      <w:r w:rsidRPr="001435CE">
        <w:rPr>
          <w:rFonts w:asciiTheme="minorHAnsi" w:hAnsiTheme="minorHAnsi" w:cstheme="minorHAnsi"/>
          <w:noProof/>
          <w:sz w:val="22"/>
          <w:szCs w:val="22"/>
        </w:rPr>
        <w:t>inception</w:t>
      </w:r>
      <w:r w:rsidRPr="001435CE">
        <w:rPr>
          <w:rFonts w:asciiTheme="minorHAnsi" w:hAnsiTheme="minorHAnsi" w:cstheme="minorHAnsi"/>
          <w:sz w:val="22"/>
          <w:szCs w:val="22"/>
        </w:rPr>
        <w:t xml:space="preserve"> to code development and elaborate testing of the various modules.</w:t>
      </w:r>
    </w:p>
    <w:p w:rsidR="00761957" w:rsidRPr="001435CE" w:rsidRDefault="00871C48" w:rsidP="00366D67">
      <w:pPr>
        <w:spacing w:line="276" w:lineRule="auto"/>
        <w:contextualSpacing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nvironment:</w:t>
      </w:r>
      <w:r w:rsidR="00C45D21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HTML, CSS</w:t>
      </w:r>
      <w:r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, </w:t>
      </w:r>
      <w:r w:rsidR="007716A1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SASS, </w:t>
      </w:r>
      <w:r w:rsidR="009B78E9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JavaScript, jQuery, </w:t>
      </w:r>
      <w:r w:rsidR="000B25C9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Node.js, </w:t>
      </w:r>
      <w:r w:rsidR="009B78E9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AJAX,</w:t>
      </w:r>
      <w:r w:rsidR="009867DA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Bootstrap, Photo</w:t>
      </w:r>
      <w:r w:rsidR="007716A1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sho</w:t>
      </w:r>
      <w:r w:rsidR="00B95E9F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p, JSON, Visual Studio.</w:t>
      </w:r>
    </w:p>
    <w:p w:rsidR="00833F07" w:rsidRPr="001435CE" w:rsidRDefault="00833F07" w:rsidP="003F4BE2">
      <w:pPr>
        <w:spacing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</w:p>
    <w:p w:rsidR="0062316B" w:rsidRPr="001435CE" w:rsidRDefault="002F7ABF" w:rsidP="003F4BE2">
      <w:pPr>
        <w:spacing w:line="276" w:lineRule="auto"/>
        <w:jc w:val="both"/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</w:pPr>
      <w:proofErr w:type="spellStart"/>
      <w:proofErr w:type="gramStart"/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iM</w:t>
      </w:r>
      <w:r w:rsidR="00701998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omentous</w:t>
      </w:r>
      <w:proofErr w:type="spellEnd"/>
      <w:proofErr w:type="gramEnd"/>
      <w:r w:rsidR="002E47C1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, Hyderabad, India</w:t>
      </w:r>
      <w:r w:rsidR="0062316B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</w:t>
      </w:r>
      <w:r w:rsidR="0062316B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</w:r>
      <w:r w:rsidR="0062316B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  <w:t xml:space="preserve">                </w:t>
      </w:r>
      <w:r w:rsidR="00EE3CBA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                              </w:t>
      </w:r>
      <w:r w:rsidR="00105198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         </w:t>
      </w:r>
      <w:r w:rsidR="002E47C1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ab/>
        <w:t xml:space="preserve">   </w:t>
      </w:r>
      <w:r w:rsidR="008B7140"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 xml:space="preserve">  </w:t>
      </w:r>
      <w:r w:rsidR="000F3830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>Sep 2012</w:t>
      </w:r>
      <w:r w:rsidR="00402ECC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 xml:space="preserve"> – </w:t>
      </w:r>
      <w:r w:rsidR="000F3830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>Oct 2014</w:t>
      </w:r>
    </w:p>
    <w:p w:rsidR="001435CE" w:rsidRDefault="0062316B" w:rsidP="001435CE">
      <w:pPr>
        <w:spacing w:line="276" w:lineRule="auto"/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ole: UI Developer</w:t>
      </w:r>
    </w:p>
    <w:p w:rsidR="0062316B" w:rsidRPr="001435CE" w:rsidRDefault="0062316B" w:rsidP="001435CE">
      <w:pPr>
        <w:spacing w:line="276" w:lineRule="auto"/>
        <w:rPr>
          <w:rFonts w:asciiTheme="minorHAnsi" w:hAnsiTheme="minorHAnsi" w:cstheme="minorHAnsi"/>
          <w:bCs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Responsibilities:</w:t>
      </w:r>
    </w:p>
    <w:p w:rsidR="001855D6" w:rsidRPr="001435CE" w:rsidRDefault="001855D6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noProof/>
          <w:sz w:val="22"/>
          <w:szCs w:val="22"/>
        </w:rPr>
        <w:t>Responsible for manipulating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HTML, CS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in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jQuery 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as well as making the page’s dynamic using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JSON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4D2B4C" w:rsidRPr="001435CE" w:rsidRDefault="004D2B4C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Developed front end UI using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HTML, CSS, jQuery, JavaScript, AJAX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AD78AC" w:rsidRPr="001435CE" w:rsidRDefault="00AD78AC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Handled client-side validations, hide and show controls, </w:t>
      </w:r>
      <w:r w:rsidRPr="001435CE">
        <w:rPr>
          <w:rFonts w:asciiTheme="minorHAnsi" w:eastAsia="Calibri" w:hAnsiTheme="minorHAnsi" w:cstheme="minorHAnsi"/>
          <w:noProof/>
          <w:sz w:val="22"/>
          <w:szCs w:val="22"/>
        </w:rPr>
        <w:t>drop-down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Pr="001435CE">
        <w:rPr>
          <w:rFonts w:asciiTheme="minorHAnsi" w:eastAsia="Calibri" w:hAnsiTheme="minorHAnsi" w:cstheme="minorHAnsi"/>
          <w:noProof/>
          <w:sz w:val="22"/>
          <w:szCs w:val="22"/>
        </w:rPr>
        <w:t>menus,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and navigation using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jQuery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AD78AC" w:rsidRPr="001435CE" w:rsidRDefault="00AD78AC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Extensively used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 jQuery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to perform AJAX calls for creating interactive web pages on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JSON response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AD78AC" w:rsidRPr="001435CE" w:rsidRDefault="00AD78AC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lastRenderedPageBreak/>
        <w:t xml:space="preserve">Developed code to call the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web service/API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to fetch the data and populate on the UI using jQuery/AJAX.</w:t>
      </w:r>
    </w:p>
    <w:p w:rsidR="004D2B4C" w:rsidRPr="001435CE" w:rsidRDefault="001E517A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Worked on</w:t>
      </w:r>
      <w:r w:rsidR="004D2B4C" w:rsidRPr="001435CE">
        <w:rPr>
          <w:rFonts w:asciiTheme="minorHAnsi" w:eastAsia="Calibri" w:hAnsiTheme="minorHAnsi" w:cstheme="minorHAnsi"/>
          <w:sz w:val="22"/>
          <w:szCs w:val="22"/>
        </w:rPr>
        <w:t xml:space="preserve"> </w:t>
      </w:r>
      <w:r w:rsidR="004D2B4C" w:rsidRPr="001435CE">
        <w:rPr>
          <w:rFonts w:asciiTheme="minorHAnsi" w:eastAsia="Calibri" w:hAnsiTheme="minorHAnsi" w:cstheme="minorHAnsi"/>
          <w:b/>
          <w:sz w:val="22"/>
          <w:szCs w:val="22"/>
        </w:rPr>
        <w:t xml:space="preserve">CSS </w:t>
      </w:r>
      <w:r w:rsidR="004D2B4C" w:rsidRPr="001435CE">
        <w:rPr>
          <w:rFonts w:asciiTheme="minorHAnsi" w:eastAsia="Calibri" w:hAnsiTheme="minorHAnsi" w:cstheme="minorHAnsi"/>
          <w:sz w:val="22"/>
          <w:szCs w:val="22"/>
        </w:rPr>
        <w:t>pre-processors (SASS and LESS).</w:t>
      </w:r>
    </w:p>
    <w:p w:rsidR="008D7C70" w:rsidRPr="001435CE" w:rsidRDefault="00F5351E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Involved in dealing with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CSS Animations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, Backgrounds, Layouts, Positioning, Text, Border, Padding, CSS Box </w:t>
      </w:r>
      <w:r w:rsidRPr="001435CE">
        <w:rPr>
          <w:rFonts w:asciiTheme="minorHAnsi" w:eastAsia="Calibri" w:hAnsiTheme="minorHAnsi" w:cstheme="minorHAnsi"/>
          <w:noProof/>
          <w:sz w:val="22"/>
          <w:szCs w:val="22"/>
        </w:rPr>
        <w:t>Model</w:t>
      </w:r>
      <w:r w:rsidR="00A65F87" w:rsidRPr="001435CE">
        <w:rPr>
          <w:rFonts w:asciiTheme="minorHAnsi" w:eastAsia="Calibri" w:hAnsiTheme="minorHAnsi" w:cstheme="minorHAnsi"/>
          <w:noProof/>
          <w:sz w:val="22"/>
          <w:szCs w:val="22"/>
        </w:rPr>
        <w:t>,</w:t>
      </w:r>
      <w:r w:rsidR="00BA1C92" w:rsidRPr="001435CE">
        <w:rPr>
          <w:rFonts w:asciiTheme="minorHAnsi" w:eastAsia="Calibri" w:hAnsiTheme="minorHAnsi" w:cstheme="minorHAnsi"/>
          <w:sz w:val="22"/>
          <w:szCs w:val="22"/>
        </w:rPr>
        <w:t xml:space="preserve"> and </w:t>
      </w:r>
      <w:r w:rsidR="00BA1C92" w:rsidRPr="001435CE">
        <w:rPr>
          <w:rFonts w:asciiTheme="minorHAnsi" w:eastAsia="Calibri" w:hAnsiTheme="minorHAnsi" w:cstheme="minorHAnsi"/>
          <w:b/>
          <w:sz w:val="22"/>
          <w:szCs w:val="22"/>
        </w:rPr>
        <w:t>m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edia queries</w:t>
      </w:r>
      <w:r w:rsidRPr="001435CE">
        <w:rPr>
          <w:rFonts w:asciiTheme="minorHAnsi" w:eastAsia="Calibri" w:hAnsiTheme="minorHAnsi" w:cstheme="minorHAnsi"/>
          <w:sz w:val="22"/>
          <w:szCs w:val="22"/>
        </w:rPr>
        <w:t>.</w:t>
      </w:r>
    </w:p>
    <w:p w:rsidR="0062316B" w:rsidRPr="001435CE" w:rsidRDefault="0062316B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Responsible for design and developm</w:t>
      </w:r>
      <w:r w:rsidR="00623A84" w:rsidRPr="001435CE">
        <w:rPr>
          <w:rFonts w:asciiTheme="minorHAnsi" w:eastAsia="Calibri" w:hAnsiTheme="minorHAnsi" w:cstheme="minorHAnsi"/>
          <w:sz w:val="22"/>
          <w:szCs w:val="22"/>
        </w:rPr>
        <w:t>ent of the web pages from mock-</w:t>
      </w:r>
      <w:r w:rsidRPr="001435CE">
        <w:rPr>
          <w:rFonts w:asciiTheme="minorHAnsi" w:eastAsia="Calibri" w:hAnsiTheme="minorHAnsi" w:cstheme="minorHAnsi"/>
          <w:sz w:val="22"/>
          <w:szCs w:val="22"/>
        </w:rPr>
        <w:t>ups.</w:t>
      </w:r>
    </w:p>
    <w:p w:rsidR="00A15A4D" w:rsidRPr="001435CE" w:rsidRDefault="0062316B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Used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JavaScript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and </w:t>
      </w:r>
      <w:r w:rsidRPr="001435CE">
        <w:rPr>
          <w:rFonts w:asciiTheme="minorHAnsi" w:eastAsia="Calibri" w:hAnsiTheme="minorHAnsi" w:cstheme="minorHAnsi"/>
          <w:b/>
          <w:sz w:val="22"/>
          <w:szCs w:val="22"/>
        </w:rPr>
        <w:t>XML</w:t>
      </w:r>
      <w:r w:rsidRPr="001435CE">
        <w:rPr>
          <w:rFonts w:asciiTheme="minorHAnsi" w:eastAsia="Calibri" w:hAnsiTheme="minorHAnsi" w:cstheme="minorHAnsi"/>
          <w:sz w:val="22"/>
          <w:szCs w:val="22"/>
        </w:rPr>
        <w:t xml:space="preserve"> to update a portion of a web page thus reducing bandwidth usage and load time and add modal dialog in web pages to get user input and requests.</w:t>
      </w:r>
    </w:p>
    <w:p w:rsidR="00EE407D" w:rsidRPr="001435CE" w:rsidRDefault="00EE407D" w:rsidP="001435CE">
      <w:pPr>
        <w:pStyle w:val="NoSpacing"/>
        <w:numPr>
          <w:ilvl w:val="0"/>
          <w:numId w:val="37"/>
        </w:numPr>
        <w:rPr>
          <w:rFonts w:asciiTheme="minorHAnsi" w:eastAsia="Calibri" w:hAnsiTheme="minorHAnsi" w:cstheme="minorHAnsi"/>
          <w:sz w:val="22"/>
          <w:szCs w:val="22"/>
        </w:rPr>
      </w:pPr>
      <w:r w:rsidRPr="001435CE">
        <w:rPr>
          <w:rFonts w:asciiTheme="minorHAnsi" w:eastAsia="Calibri" w:hAnsiTheme="minorHAnsi" w:cstheme="minorHAnsi"/>
          <w:sz w:val="22"/>
          <w:szCs w:val="22"/>
        </w:rPr>
        <w:t>Interacted with Business Analyst and Business owner to give up the best designing features for the product users.</w:t>
      </w:r>
    </w:p>
    <w:p w:rsidR="00B3468C" w:rsidRPr="001435CE" w:rsidRDefault="0062316B" w:rsidP="005B63B1">
      <w:pPr>
        <w:pStyle w:val="NormalWeb"/>
        <w:spacing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bCs/>
          <w:color w:val="000000" w:themeColor="text1"/>
          <w:sz w:val="22"/>
          <w:szCs w:val="22"/>
        </w:rPr>
        <w:t>Environment:</w:t>
      </w:r>
      <w:r w:rsidR="00D6214B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HTML, XML</w:t>
      </w:r>
      <w:r w:rsidR="00567BF3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, CSS</w:t>
      </w:r>
      <w:r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, SASS,</w:t>
      </w:r>
      <w:r w:rsidR="00535BDC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</w:t>
      </w:r>
      <w:r w:rsidR="00285036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LESS, </w:t>
      </w:r>
      <w:r w:rsidR="00535BDC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jQuery,</w:t>
      </w:r>
      <w:r w:rsidR="00C3127F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JSON,</w:t>
      </w:r>
      <w:r w:rsidR="00535BDC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 JavaScript, </w:t>
      </w:r>
      <w:r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Or</w:t>
      </w:r>
      <w:r w:rsidR="00A40E41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 xml:space="preserve">acle, </w:t>
      </w:r>
      <w:r w:rsidR="00AE4F14" w:rsidRPr="001435CE">
        <w:rPr>
          <w:rFonts w:asciiTheme="minorHAnsi" w:hAnsiTheme="minorHAnsi" w:cstheme="minorHAnsi"/>
          <w:bCs/>
          <w:color w:val="000000" w:themeColor="text1"/>
          <w:sz w:val="22"/>
          <w:szCs w:val="22"/>
        </w:rPr>
        <w:t>SVN, Eclipse.</w:t>
      </w:r>
    </w:p>
    <w:p w:rsidR="00F820BA" w:rsidRPr="001435CE" w:rsidRDefault="00345551" w:rsidP="00F820BA">
      <w:pPr>
        <w:shd w:val="clear" w:color="auto" w:fill="FFFFFF"/>
        <w:spacing w:before="150" w:after="75" w:line="276" w:lineRule="auto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Valuelabs, Hyderabad, India.</w:t>
      </w:r>
      <w:r w:rsidR="00D81535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F820BA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</w:t>
      </w:r>
      <w:r w:rsidR="00214C29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       </w:t>
      </w:r>
      <w:r w:rsidR="002E0FED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</w:t>
      </w:r>
      <w:r w:rsidR="00EE3CBA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    </w:t>
      </w:r>
      <w:r w:rsidR="00D81535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105198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</w:t>
      </w:r>
      <w:r w:rsidR="002C36B8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09347A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0F3830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</w:t>
      </w:r>
      <w:r w:rsid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DE7C21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Nov</w:t>
      </w:r>
      <w:r w:rsidR="00ED37BD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 xml:space="preserve"> 2011</w:t>
      </w:r>
      <w:r w:rsidR="00402ECC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 xml:space="preserve"> -</w:t>
      </w:r>
      <w:r w:rsidR="00ED37BD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 xml:space="preserve"> Aug</w:t>
      </w:r>
      <w:r w:rsidR="00402ECC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 xml:space="preserve"> </w:t>
      </w:r>
      <w:r w:rsidR="000F3830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t>2012</w:t>
      </w:r>
      <w:r w:rsidR="00E209AE" w:rsidRPr="001435CE">
        <w:rPr>
          <w:rFonts w:asciiTheme="minorHAnsi" w:hAnsiTheme="minorHAnsi" w:cstheme="minorHAnsi"/>
          <w:b/>
          <w:bCs/>
          <w:color w:val="000000" w:themeColor="text1"/>
          <w:kern w:val="2"/>
          <w:sz w:val="22"/>
          <w:szCs w:val="22"/>
        </w:rPr>
        <w:br/>
      </w:r>
      <w:r w:rsidR="00E209AE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Role</w:t>
      </w:r>
      <w:r w:rsidR="00942F52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: Junior Web</w:t>
      </w:r>
      <w:r w:rsidR="00E209AE"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Developer                                                 </w:t>
      </w:r>
    </w:p>
    <w:p w:rsidR="00F820BA" w:rsidRPr="001435CE" w:rsidRDefault="00F820BA" w:rsidP="00F820BA">
      <w:pPr>
        <w:shd w:val="clear" w:color="auto" w:fill="FFFFFF"/>
        <w:spacing w:before="150" w:after="75" w:line="276" w:lineRule="auto"/>
        <w:jc w:val="both"/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Responsibilities:</w:t>
      </w:r>
    </w:p>
    <w:p w:rsidR="00611764" w:rsidRPr="001435CE" w:rsidRDefault="00611764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Analyzed the business requirements and estimated the timelines to port the application to HTML.</w:t>
      </w:r>
    </w:p>
    <w:p w:rsidR="00D52131" w:rsidRPr="001435CE" w:rsidRDefault="00D52131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Used </w:t>
      </w:r>
      <w:r w:rsidRPr="001435CE">
        <w:rPr>
          <w:rFonts w:asciiTheme="minorHAnsi" w:hAnsiTheme="minorHAnsi" w:cstheme="minorHAnsi"/>
          <w:b/>
          <w:sz w:val="22"/>
          <w:szCs w:val="22"/>
        </w:rPr>
        <w:t>CSS, HTML</w:t>
      </w:r>
      <w:r w:rsidRPr="001435CE">
        <w:rPr>
          <w:rFonts w:asciiTheme="minorHAnsi" w:hAnsiTheme="minorHAnsi" w:cstheme="minorHAnsi"/>
          <w:sz w:val="22"/>
          <w:szCs w:val="22"/>
        </w:rPr>
        <w:t xml:space="preserve"> to make effective and </w:t>
      </w:r>
      <w:r w:rsidRPr="001435CE">
        <w:rPr>
          <w:rFonts w:asciiTheme="minorHAnsi" w:hAnsiTheme="minorHAnsi" w:cstheme="minorHAnsi"/>
          <w:b/>
          <w:sz w:val="22"/>
          <w:szCs w:val="22"/>
        </w:rPr>
        <w:t>cross-browser</w:t>
      </w:r>
      <w:r w:rsidRPr="001435CE">
        <w:rPr>
          <w:rFonts w:asciiTheme="minorHAnsi" w:hAnsiTheme="minorHAnsi" w:cstheme="minorHAnsi"/>
          <w:sz w:val="22"/>
          <w:szCs w:val="22"/>
        </w:rPr>
        <w:t xml:space="preserve"> compatible front-end pages with attractive and easy to use functionalities.</w:t>
      </w:r>
    </w:p>
    <w:p w:rsidR="00611764" w:rsidRPr="001435CE" w:rsidRDefault="00611764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Participated in meetings with the end-clients to develop layout, </w:t>
      </w:r>
      <w:r w:rsidRPr="001435CE">
        <w:rPr>
          <w:rFonts w:asciiTheme="minorHAnsi" w:hAnsiTheme="minorHAnsi" w:cstheme="minorHAnsi"/>
          <w:b/>
          <w:sz w:val="22"/>
          <w:szCs w:val="22"/>
        </w:rPr>
        <w:t>color scheme</w:t>
      </w:r>
      <w:r w:rsidRPr="001435CE">
        <w:rPr>
          <w:rFonts w:asciiTheme="minorHAnsi" w:hAnsiTheme="minorHAnsi" w:cstheme="minorHAnsi"/>
          <w:sz w:val="22"/>
          <w:szCs w:val="22"/>
        </w:rPr>
        <w:t xml:space="preserve"> for the web pages and implemented them using </w:t>
      </w:r>
      <w:r w:rsidRPr="001435CE">
        <w:rPr>
          <w:rFonts w:asciiTheme="minorHAnsi" w:hAnsiTheme="minorHAnsi" w:cstheme="minorHAnsi"/>
          <w:b/>
          <w:sz w:val="22"/>
          <w:szCs w:val="22"/>
        </w:rPr>
        <w:t>JavaScript</w:t>
      </w:r>
      <w:r w:rsidRPr="001435CE">
        <w:rPr>
          <w:rFonts w:asciiTheme="minorHAnsi" w:hAnsiTheme="minorHAnsi" w:cstheme="minorHAnsi"/>
          <w:sz w:val="22"/>
          <w:szCs w:val="22"/>
        </w:rPr>
        <w:t>.</w:t>
      </w:r>
    </w:p>
    <w:p w:rsidR="00213872" w:rsidRPr="001435CE" w:rsidRDefault="00D2120F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b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Worked with </w:t>
      </w:r>
      <w:r w:rsidRPr="001435CE">
        <w:rPr>
          <w:rFonts w:asciiTheme="minorHAnsi" w:hAnsiTheme="minorHAnsi" w:cstheme="minorHAnsi"/>
          <w:b/>
          <w:sz w:val="22"/>
          <w:szCs w:val="22"/>
        </w:rPr>
        <w:t>CSS background, layouts, positioning, text, border, margin, padding, table, pseudo classes and pseudo elements in CSS.</w:t>
      </w:r>
    </w:p>
    <w:p w:rsidR="00611764" w:rsidRPr="001435CE" w:rsidRDefault="00611764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noProof/>
          <w:sz w:val="22"/>
          <w:szCs w:val="22"/>
        </w:rPr>
        <w:t>Used</w:t>
      </w:r>
      <w:r w:rsidR="00213872" w:rsidRPr="001435CE">
        <w:rPr>
          <w:rFonts w:asciiTheme="minorHAnsi" w:hAnsiTheme="minorHAnsi" w:cstheme="minorHAnsi"/>
          <w:sz w:val="22"/>
          <w:szCs w:val="22"/>
        </w:rPr>
        <w:t xml:space="preserve"> </w:t>
      </w:r>
      <w:r w:rsidR="00213872" w:rsidRPr="001435CE">
        <w:rPr>
          <w:rFonts w:asciiTheme="minorHAnsi" w:hAnsiTheme="minorHAnsi" w:cstheme="minorHAnsi"/>
          <w:b/>
          <w:sz w:val="22"/>
          <w:szCs w:val="22"/>
        </w:rPr>
        <w:t xml:space="preserve">JavaScript </w:t>
      </w:r>
      <w:r w:rsidR="00213872" w:rsidRPr="001435CE">
        <w:rPr>
          <w:rFonts w:asciiTheme="minorHAnsi" w:hAnsiTheme="minorHAnsi" w:cstheme="minorHAnsi"/>
          <w:sz w:val="22"/>
          <w:szCs w:val="22"/>
        </w:rPr>
        <w:t xml:space="preserve">for page functionality and </w:t>
      </w:r>
      <w:r w:rsidR="00213872" w:rsidRPr="001435CE">
        <w:rPr>
          <w:rFonts w:asciiTheme="minorHAnsi" w:hAnsiTheme="minorHAnsi" w:cstheme="minorHAnsi"/>
          <w:noProof/>
          <w:sz w:val="22"/>
          <w:szCs w:val="22"/>
        </w:rPr>
        <w:t>Pop</w:t>
      </w:r>
      <w:r w:rsidR="00776277" w:rsidRPr="001435CE">
        <w:rPr>
          <w:rFonts w:asciiTheme="minorHAnsi" w:hAnsiTheme="minorHAnsi" w:cstheme="minorHAnsi"/>
          <w:noProof/>
          <w:sz w:val="22"/>
          <w:szCs w:val="22"/>
        </w:rPr>
        <w:t>-</w:t>
      </w:r>
      <w:r w:rsidR="00213872" w:rsidRPr="001435CE">
        <w:rPr>
          <w:rFonts w:asciiTheme="minorHAnsi" w:hAnsiTheme="minorHAnsi" w:cstheme="minorHAnsi"/>
          <w:noProof/>
          <w:sz w:val="22"/>
          <w:szCs w:val="22"/>
        </w:rPr>
        <w:t>up</w:t>
      </w:r>
      <w:r w:rsidRPr="001435CE">
        <w:rPr>
          <w:rFonts w:asciiTheme="minorHAnsi" w:hAnsiTheme="minorHAnsi" w:cstheme="minorHAnsi"/>
          <w:sz w:val="22"/>
          <w:szCs w:val="22"/>
        </w:rPr>
        <w:t xml:space="preserve"> Screens.</w:t>
      </w:r>
    </w:p>
    <w:p w:rsidR="00213872" w:rsidRPr="001435CE" w:rsidRDefault="00611764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>U</w:t>
      </w:r>
      <w:r w:rsidR="00213872" w:rsidRPr="001435CE">
        <w:rPr>
          <w:rFonts w:asciiTheme="minorHAnsi" w:hAnsiTheme="minorHAnsi" w:cstheme="minorHAnsi"/>
          <w:sz w:val="22"/>
          <w:szCs w:val="22"/>
        </w:rPr>
        <w:t xml:space="preserve">sed HTML to make </w:t>
      </w:r>
      <w:r w:rsidR="00213872" w:rsidRPr="001435CE">
        <w:rPr>
          <w:rFonts w:asciiTheme="minorHAnsi" w:hAnsiTheme="minorHAnsi" w:cstheme="minorHAnsi"/>
          <w:noProof/>
          <w:sz w:val="22"/>
          <w:szCs w:val="22"/>
        </w:rPr>
        <w:t>drop</w:t>
      </w:r>
      <w:r w:rsidR="00776277" w:rsidRPr="001435CE">
        <w:rPr>
          <w:rFonts w:asciiTheme="minorHAnsi" w:hAnsiTheme="minorHAnsi" w:cstheme="minorHAnsi"/>
          <w:noProof/>
          <w:sz w:val="22"/>
          <w:szCs w:val="22"/>
        </w:rPr>
        <w:t>-</w:t>
      </w:r>
      <w:r w:rsidR="00213872" w:rsidRPr="001435CE">
        <w:rPr>
          <w:rFonts w:asciiTheme="minorHAnsi" w:hAnsiTheme="minorHAnsi" w:cstheme="minorHAnsi"/>
          <w:noProof/>
          <w:sz w:val="22"/>
          <w:szCs w:val="22"/>
        </w:rPr>
        <w:t>down</w:t>
      </w:r>
      <w:r w:rsidR="00213872" w:rsidRPr="001435CE">
        <w:rPr>
          <w:rFonts w:asciiTheme="minorHAnsi" w:hAnsiTheme="minorHAnsi" w:cstheme="minorHAnsi"/>
          <w:sz w:val="22"/>
          <w:szCs w:val="22"/>
        </w:rPr>
        <w:t xml:space="preserve"> menus on web pages and display part of a web page upon user request. </w:t>
      </w:r>
    </w:p>
    <w:p w:rsidR="0094489B" w:rsidRPr="001435CE" w:rsidRDefault="003610A4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Created forms to collect and validate data from the user in </w:t>
      </w:r>
      <w:r w:rsidRPr="001435CE">
        <w:rPr>
          <w:rFonts w:asciiTheme="minorHAnsi" w:hAnsiTheme="minorHAnsi" w:cstheme="minorHAnsi"/>
          <w:b/>
          <w:sz w:val="22"/>
          <w:szCs w:val="22"/>
        </w:rPr>
        <w:t>HTML</w:t>
      </w:r>
      <w:r w:rsidRPr="001435CE">
        <w:rPr>
          <w:rFonts w:asciiTheme="minorHAnsi" w:hAnsiTheme="minorHAnsi" w:cstheme="minorHAnsi"/>
          <w:sz w:val="22"/>
          <w:szCs w:val="22"/>
        </w:rPr>
        <w:t xml:space="preserve"> and </w:t>
      </w:r>
      <w:r w:rsidRPr="001435CE">
        <w:rPr>
          <w:rFonts w:asciiTheme="minorHAnsi" w:hAnsiTheme="minorHAnsi" w:cstheme="minorHAnsi"/>
          <w:b/>
          <w:sz w:val="22"/>
          <w:szCs w:val="22"/>
        </w:rPr>
        <w:t>JavaScript</w:t>
      </w:r>
      <w:r w:rsidRPr="001435CE">
        <w:rPr>
          <w:rFonts w:asciiTheme="minorHAnsi" w:hAnsiTheme="minorHAnsi" w:cstheme="minorHAnsi"/>
          <w:sz w:val="22"/>
          <w:szCs w:val="22"/>
        </w:rPr>
        <w:t>.</w:t>
      </w:r>
      <w:r w:rsidR="00D2120F" w:rsidRPr="001435CE">
        <w:rPr>
          <w:rFonts w:asciiTheme="minorHAnsi" w:hAnsiTheme="minorHAnsi" w:cstheme="minorHAnsi"/>
          <w:sz w:val="22"/>
          <w:szCs w:val="22"/>
        </w:rPr>
        <w:t xml:space="preserve"> </w:t>
      </w:r>
    </w:p>
    <w:p w:rsidR="0094489B" w:rsidRPr="001435CE" w:rsidRDefault="0094489B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Implemented dynamic page elements and form error validations using </w:t>
      </w:r>
      <w:r w:rsidRPr="001435CE">
        <w:rPr>
          <w:rFonts w:asciiTheme="minorHAnsi" w:hAnsiTheme="minorHAnsi" w:cstheme="minorHAnsi"/>
          <w:b/>
          <w:sz w:val="22"/>
          <w:szCs w:val="22"/>
        </w:rPr>
        <w:t>JavaScript</w:t>
      </w:r>
      <w:r w:rsidRPr="001435CE">
        <w:rPr>
          <w:rFonts w:asciiTheme="minorHAnsi" w:hAnsiTheme="minorHAnsi" w:cstheme="minorHAnsi"/>
          <w:sz w:val="22"/>
          <w:szCs w:val="22"/>
        </w:rPr>
        <w:t>.</w:t>
      </w:r>
    </w:p>
    <w:p w:rsidR="00F820BA" w:rsidRPr="001435CE" w:rsidRDefault="001A7C72" w:rsidP="001435CE">
      <w:pPr>
        <w:pStyle w:val="NoSpacing"/>
        <w:numPr>
          <w:ilvl w:val="0"/>
          <w:numId w:val="38"/>
        </w:numPr>
        <w:rPr>
          <w:rFonts w:asciiTheme="minorHAnsi" w:hAnsiTheme="minorHAnsi" w:cstheme="minorHAnsi"/>
          <w:sz w:val="22"/>
          <w:szCs w:val="22"/>
        </w:rPr>
      </w:pPr>
      <w:r w:rsidRPr="001435CE">
        <w:rPr>
          <w:rFonts w:asciiTheme="minorHAnsi" w:hAnsiTheme="minorHAnsi" w:cstheme="minorHAnsi"/>
          <w:sz w:val="22"/>
          <w:szCs w:val="22"/>
        </w:rPr>
        <w:t xml:space="preserve">Maintained and manipulated databases for XML parsing for applications in </w:t>
      </w:r>
      <w:r w:rsidRPr="001435CE">
        <w:rPr>
          <w:rFonts w:asciiTheme="minorHAnsi" w:hAnsiTheme="minorHAnsi" w:cstheme="minorHAnsi"/>
          <w:b/>
          <w:sz w:val="22"/>
          <w:szCs w:val="22"/>
        </w:rPr>
        <w:t>MYSQL</w:t>
      </w:r>
      <w:r w:rsidRPr="001435CE">
        <w:rPr>
          <w:rFonts w:asciiTheme="minorHAnsi" w:hAnsiTheme="minorHAnsi" w:cstheme="minorHAnsi"/>
          <w:sz w:val="22"/>
          <w:szCs w:val="22"/>
        </w:rPr>
        <w:t xml:space="preserve">. </w:t>
      </w:r>
    </w:p>
    <w:p w:rsidR="005054FF" w:rsidRPr="001435CE" w:rsidRDefault="00F820BA" w:rsidP="00B04FB8">
      <w:pPr>
        <w:shd w:val="clear" w:color="auto" w:fill="FFFFFF"/>
        <w:spacing w:before="150" w:after="75" w:line="276" w:lineRule="auto"/>
        <w:jc w:val="both"/>
        <w:rPr>
          <w:rFonts w:asciiTheme="minorHAnsi" w:hAnsiTheme="minorHAnsi" w:cstheme="minorHAnsi"/>
          <w:color w:val="000000" w:themeColor="text1"/>
          <w:sz w:val="22"/>
          <w:szCs w:val="22"/>
        </w:rPr>
      </w:pPr>
      <w:r w:rsidRPr="001435C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Environment:</w:t>
      </w:r>
      <w:r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 </w:t>
      </w:r>
      <w:r w:rsidR="001A7C72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 xml:space="preserve">HTML, </w:t>
      </w:r>
      <w:r w:rsidR="004E5D49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CSS, JavaScript, XML</w:t>
      </w:r>
      <w:r w:rsidR="00157D88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, MySQL</w:t>
      </w:r>
      <w:r w:rsidR="004E5D49" w:rsidRPr="001435CE">
        <w:rPr>
          <w:rFonts w:asciiTheme="minorHAnsi" w:hAnsiTheme="minorHAnsi" w:cstheme="minorHAnsi"/>
          <w:color w:val="000000" w:themeColor="text1"/>
          <w:sz w:val="22"/>
          <w:szCs w:val="22"/>
        </w:rPr>
        <w:t>.</w:t>
      </w:r>
    </w:p>
    <w:sectPr w:rsidR="005054FF" w:rsidRPr="001435CE" w:rsidSect="005761B5">
      <w:headerReference w:type="even" r:id="rId8"/>
      <w:headerReference w:type="default" r:id="rId9"/>
      <w:footerReference w:type="even" r:id="rId10"/>
      <w:pgSz w:w="12240" w:h="15840"/>
      <w:pgMar w:top="1440" w:right="1440" w:bottom="1440" w:left="1440" w:header="720" w:footer="720" w:gutter="0"/>
      <w:cols w:space="720"/>
      <w:noEndnote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207F4" w:rsidRDefault="009207F4">
      <w:r>
        <w:separator/>
      </w:r>
    </w:p>
  </w:endnote>
  <w:endnote w:type="continuationSeparator" w:id="0">
    <w:p w:rsidR="009207F4" w:rsidRDefault="009207F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-BoldMT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MS PMincho">
    <w:panose1 w:val="02020600040205080304"/>
    <w:charset w:val="80"/>
    <w:family w:val="roman"/>
    <w:pitch w:val="variable"/>
    <w:sig w:usb0="E00002FF" w:usb1="6AC7FDFB" w:usb2="00000012" w:usb3="00000000" w:csb0="0002009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2ED7" w:rsidRDefault="003A2ED7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A2ED7" w:rsidRDefault="003A2ED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207F4" w:rsidRDefault="009207F4">
      <w:r>
        <w:separator/>
      </w:r>
    </w:p>
  </w:footnote>
  <w:footnote w:type="continuationSeparator" w:id="0">
    <w:p w:rsidR="009207F4" w:rsidRDefault="009207F4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A2ED7" w:rsidRDefault="003A2ED7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3A2ED7" w:rsidRDefault="003A2ED7">
    <w:pPr>
      <w:pStyle w:val="Header"/>
      <w:ind w:right="36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A5D25" w:rsidRDefault="007F03D6" w:rsidP="007F03D6">
    <w:pPr>
      <w:pStyle w:val="Header"/>
      <w:tabs>
        <w:tab w:val="clear" w:pos="4320"/>
        <w:tab w:val="clear" w:pos="8640"/>
        <w:tab w:val="left" w:pos="5896"/>
      </w:tabs>
      <w:jc w:val="right"/>
    </w:pPr>
    <w:r>
      <w:ptab w:relativeTo="margin" w:alignment="center" w:leader="none"/>
    </w:r>
    <w:r>
      <w:rPr>
        <w:noProof/>
      </w:rPr>
      <w:drawing>
        <wp:inline distT="0" distB="0" distL="0" distR="0" wp14:anchorId="45CED46F" wp14:editId="2AB86E7B">
          <wp:extent cx="1521991" cy="449688"/>
          <wp:effectExtent l="0" t="0" r="2540" b="7620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sqlansi.gif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840" cy="46057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rPr>
        <w:noProof/>
      </w:rPr>
      <w:drawing>
        <wp:inline distT="0" distB="0" distL="0" distR="0">
          <wp:extent cx="1462023" cy="458362"/>
          <wp:effectExtent l="0" t="0" r="5080" b="0"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webdevelopmentconcepts.gi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8267" cy="4697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3"/>
    <w:multiLevelType w:val="hybridMultilevel"/>
    <w:tmpl w:val="00000003"/>
    <w:lvl w:ilvl="0" w:tplc="FFFFFFFF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Times New Roman" w:hAnsi="Courier New"/>
        <w:b w:val="0"/>
        <w:i w:val="0"/>
        <w:strike w:val="0"/>
        <w:color w:val="000000"/>
        <w:sz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Times New Roman" w:hAnsi="Courier New"/>
        <w:b w:val="0"/>
        <w:i w:val="0"/>
        <w:strike w:val="0"/>
        <w:color w:val="000000"/>
        <w:sz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Times New Roman" w:hAnsi="Courier New"/>
        <w:b w:val="0"/>
        <w:i w:val="0"/>
        <w:strike w:val="0"/>
        <w:color w:val="000000"/>
        <w:sz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</w:abstractNum>
  <w:abstractNum w:abstractNumId="1">
    <w:nsid w:val="00000004"/>
    <w:multiLevelType w:val="hybridMultilevel"/>
    <w:tmpl w:val="00000004"/>
    <w:lvl w:ilvl="0" w:tplc="FFFFFFFF">
      <w:start w:val="1"/>
      <w:numFmt w:val="bullet"/>
      <w:lvlText w:val="●"/>
      <w:lvlJc w:val="left"/>
      <w:pPr>
        <w:tabs>
          <w:tab w:val="num" w:pos="0"/>
        </w:tabs>
        <w:ind w:left="720" w:hanging="36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1" w:tplc="FFFFFFFF">
      <w:start w:val="1"/>
      <w:numFmt w:val="bullet"/>
      <w:lvlText w:val="○"/>
      <w:lvlJc w:val="left"/>
      <w:pPr>
        <w:tabs>
          <w:tab w:val="num" w:pos="0"/>
        </w:tabs>
        <w:ind w:left="1440" w:hanging="360"/>
      </w:pPr>
      <w:rPr>
        <w:rFonts w:ascii="Courier New" w:eastAsia="Times New Roman" w:hAnsi="Courier New"/>
        <w:b w:val="0"/>
        <w:i w:val="0"/>
        <w:strike w:val="0"/>
        <w:color w:val="000000"/>
        <w:sz w:val="20"/>
        <w:u w:val="none"/>
      </w:rPr>
    </w:lvl>
    <w:lvl w:ilvl="2" w:tplc="FFFFFFFF">
      <w:start w:val="1"/>
      <w:numFmt w:val="bullet"/>
      <w:lvlText w:val="■"/>
      <w:lvlJc w:val="right"/>
      <w:pPr>
        <w:tabs>
          <w:tab w:val="num" w:pos="0"/>
        </w:tabs>
        <w:ind w:left="2160" w:hanging="18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3" w:tplc="FFFFFFFF">
      <w:start w:val="1"/>
      <w:numFmt w:val="bullet"/>
      <w:lvlText w:val="●"/>
      <w:lvlJc w:val="left"/>
      <w:pPr>
        <w:tabs>
          <w:tab w:val="num" w:pos="0"/>
        </w:tabs>
        <w:ind w:left="2880" w:hanging="36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4" w:tplc="FFFFFFFF">
      <w:start w:val="1"/>
      <w:numFmt w:val="bullet"/>
      <w:lvlText w:val="○"/>
      <w:lvlJc w:val="left"/>
      <w:pPr>
        <w:tabs>
          <w:tab w:val="num" w:pos="0"/>
        </w:tabs>
        <w:ind w:left="3600" w:hanging="360"/>
      </w:pPr>
      <w:rPr>
        <w:rFonts w:ascii="Courier New" w:eastAsia="Times New Roman" w:hAnsi="Courier New"/>
        <w:b w:val="0"/>
        <w:i w:val="0"/>
        <w:strike w:val="0"/>
        <w:color w:val="000000"/>
        <w:sz w:val="20"/>
        <w:u w:val="none"/>
      </w:rPr>
    </w:lvl>
    <w:lvl w:ilvl="5" w:tplc="FFFFFFFF">
      <w:start w:val="1"/>
      <w:numFmt w:val="bullet"/>
      <w:lvlText w:val="■"/>
      <w:lvlJc w:val="right"/>
      <w:pPr>
        <w:tabs>
          <w:tab w:val="num" w:pos="0"/>
        </w:tabs>
        <w:ind w:left="4320" w:hanging="18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6" w:tplc="FFFFFFFF">
      <w:start w:val="1"/>
      <w:numFmt w:val="bullet"/>
      <w:lvlText w:val="●"/>
      <w:lvlJc w:val="left"/>
      <w:pPr>
        <w:tabs>
          <w:tab w:val="num" w:pos="0"/>
        </w:tabs>
        <w:ind w:left="5040" w:hanging="36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  <w:lvl w:ilvl="7" w:tplc="FFFFFFFF">
      <w:start w:val="1"/>
      <w:numFmt w:val="bullet"/>
      <w:lvlText w:val="○"/>
      <w:lvlJc w:val="left"/>
      <w:pPr>
        <w:tabs>
          <w:tab w:val="num" w:pos="0"/>
        </w:tabs>
        <w:ind w:left="5760" w:hanging="360"/>
      </w:pPr>
      <w:rPr>
        <w:rFonts w:ascii="Courier New" w:eastAsia="Times New Roman" w:hAnsi="Courier New"/>
        <w:b w:val="0"/>
        <w:i w:val="0"/>
        <w:strike w:val="0"/>
        <w:color w:val="000000"/>
        <w:sz w:val="20"/>
        <w:u w:val="none"/>
      </w:rPr>
    </w:lvl>
    <w:lvl w:ilvl="8" w:tplc="FFFFFFFF">
      <w:start w:val="1"/>
      <w:numFmt w:val="bullet"/>
      <w:lvlText w:val="■"/>
      <w:lvlJc w:val="right"/>
      <w:pPr>
        <w:tabs>
          <w:tab w:val="num" w:pos="0"/>
        </w:tabs>
        <w:ind w:left="6480" w:hanging="180"/>
      </w:pPr>
      <w:rPr>
        <w:rFonts w:ascii="Verdana" w:eastAsia="Times New Roman" w:hAnsi="Verdana"/>
        <w:b w:val="0"/>
        <w:i w:val="0"/>
        <w:strike w:val="0"/>
        <w:color w:val="000000"/>
        <w:sz w:val="20"/>
        <w:u w:val="none"/>
      </w:rPr>
    </w:lvl>
  </w:abstractNum>
  <w:abstractNum w:abstractNumId="2">
    <w:nsid w:val="01A074FC"/>
    <w:multiLevelType w:val="hybridMultilevel"/>
    <w:tmpl w:val="5C08085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50B3234"/>
    <w:multiLevelType w:val="multilevel"/>
    <w:tmpl w:val="767CE4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0633023E"/>
    <w:multiLevelType w:val="hybridMultilevel"/>
    <w:tmpl w:val="482AF79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0A493BF9"/>
    <w:multiLevelType w:val="hybridMultilevel"/>
    <w:tmpl w:val="FD089E9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0FCD5C7C"/>
    <w:multiLevelType w:val="multilevel"/>
    <w:tmpl w:val="78B8A3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>
    <w:nsid w:val="1B345895"/>
    <w:multiLevelType w:val="multilevel"/>
    <w:tmpl w:val="434AD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20187C56"/>
    <w:multiLevelType w:val="hybridMultilevel"/>
    <w:tmpl w:val="96108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1C9611B"/>
    <w:multiLevelType w:val="hybridMultilevel"/>
    <w:tmpl w:val="B978E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4797F60"/>
    <w:multiLevelType w:val="hybridMultilevel"/>
    <w:tmpl w:val="CDDAB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FDD0064"/>
    <w:multiLevelType w:val="hybridMultilevel"/>
    <w:tmpl w:val="7010AE1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424E79E4"/>
    <w:multiLevelType w:val="hybridMultilevel"/>
    <w:tmpl w:val="C80AC0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2DD69B8"/>
    <w:multiLevelType w:val="hybridMultilevel"/>
    <w:tmpl w:val="1EC02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38042B8"/>
    <w:multiLevelType w:val="hybridMultilevel"/>
    <w:tmpl w:val="DE367A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7002148"/>
    <w:multiLevelType w:val="hybridMultilevel"/>
    <w:tmpl w:val="FAA66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A600D58"/>
    <w:multiLevelType w:val="hybridMultilevel"/>
    <w:tmpl w:val="33BE8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1026EB5"/>
    <w:multiLevelType w:val="hybridMultilevel"/>
    <w:tmpl w:val="ADD073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523C14BD"/>
    <w:multiLevelType w:val="hybridMultilevel"/>
    <w:tmpl w:val="059A1DE4"/>
    <w:lvl w:ilvl="0" w:tplc="DF7C36B2">
      <w:numFmt w:val="bullet"/>
      <w:lvlText w:val="•"/>
      <w:lvlJc w:val="left"/>
      <w:pPr>
        <w:ind w:left="720" w:hanging="360"/>
      </w:pPr>
      <w:rPr>
        <w:rFonts w:ascii="Verdana" w:eastAsia="Calibri" w:hAnsi="Verdan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43C4CE4"/>
    <w:multiLevelType w:val="hybridMultilevel"/>
    <w:tmpl w:val="0DC0D5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5E91A66"/>
    <w:multiLevelType w:val="hybridMultilevel"/>
    <w:tmpl w:val="86AA9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6F95C38"/>
    <w:multiLevelType w:val="hybridMultilevel"/>
    <w:tmpl w:val="52063D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7BF0B9F"/>
    <w:multiLevelType w:val="hybridMultilevel"/>
    <w:tmpl w:val="0246A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B1C1C99"/>
    <w:multiLevelType w:val="hybridMultilevel"/>
    <w:tmpl w:val="7FB605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B4F1E76"/>
    <w:multiLevelType w:val="hybridMultilevel"/>
    <w:tmpl w:val="B0FAD5DA"/>
    <w:lvl w:ilvl="0" w:tplc="88165ACE">
      <w:start w:val="1"/>
      <w:numFmt w:val="bullet"/>
      <w:lvlRestart w:val="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>
    <w:nsid w:val="5D072251"/>
    <w:multiLevelType w:val="hybridMultilevel"/>
    <w:tmpl w:val="4D6C7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E0F2DFC"/>
    <w:multiLevelType w:val="hybridMultilevel"/>
    <w:tmpl w:val="A6860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5E2216F3"/>
    <w:multiLevelType w:val="hybridMultilevel"/>
    <w:tmpl w:val="653E8E28"/>
    <w:lvl w:ilvl="0" w:tplc="8A067FB2">
      <w:start w:val="425"/>
      <w:numFmt w:val="bullet"/>
      <w:lvlText w:val="•"/>
      <w:lvlJc w:val="left"/>
      <w:pPr>
        <w:ind w:left="720" w:hanging="360"/>
      </w:pPr>
      <w:rPr>
        <w:rFonts w:ascii="Verdana" w:eastAsia="Calibri" w:hAnsi="Verdana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F080806"/>
    <w:multiLevelType w:val="hybridMultilevel"/>
    <w:tmpl w:val="FB3E3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689326DA"/>
    <w:multiLevelType w:val="hybridMultilevel"/>
    <w:tmpl w:val="791C9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6C2C0FF4"/>
    <w:multiLevelType w:val="hybridMultilevel"/>
    <w:tmpl w:val="4D3EC0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nsid w:val="6F9F72A2"/>
    <w:multiLevelType w:val="multilevel"/>
    <w:tmpl w:val="FFFFFFFF"/>
    <w:lvl w:ilvl="0">
      <w:start w:val="1"/>
      <w:numFmt w:val="bullet"/>
      <w:lvlText w:val="●"/>
      <w:lvlJc w:val="left"/>
      <w:pPr>
        <w:ind w:left="360"/>
      </w:pPr>
      <w:rPr>
        <w:rFonts w:ascii="Arial" w:eastAsia="Times New Roman" w:hAnsi="Arial"/>
        <w:sz w:val="20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Arial" w:eastAsia="Times New Roman" w:hAnsi="Arial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Arial" w:eastAsia="Times New Roman" w:hAnsi="Arial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Times New Roman" w:hAnsi="Arial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Arial" w:eastAsia="Times New Roman" w:hAnsi="Arial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Arial" w:eastAsia="Times New Roman" w:hAnsi="Arial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Times New Roman" w:hAnsi="Arial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Arial" w:eastAsia="Times New Roman" w:hAnsi="Arial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Arial" w:eastAsia="Times New Roman" w:hAnsi="Arial"/>
        <w:vertAlign w:val="baseline"/>
      </w:rPr>
    </w:lvl>
  </w:abstractNum>
  <w:abstractNum w:abstractNumId="32">
    <w:nsid w:val="73A2679B"/>
    <w:multiLevelType w:val="hybridMultilevel"/>
    <w:tmpl w:val="0B34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741E691C"/>
    <w:multiLevelType w:val="hybridMultilevel"/>
    <w:tmpl w:val="503ECD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792D79B9"/>
    <w:multiLevelType w:val="multilevel"/>
    <w:tmpl w:val="E0F0D2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1">
      <w:start w:val="1"/>
      <w:numFmt w:val="bullet"/>
      <w:lvlText w:val=""/>
      <w:lvlJc w:val="left"/>
      <w:pPr>
        <w:ind w:left="1440" w:firstLine="1080"/>
      </w:pPr>
      <w:rPr>
        <w:rFonts w:ascii="Symbol" w:hAnsi="Symbol" w:hint="default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Times New Roman" w:hAnsi="Verdana"/>
        <w:b w:val="0"/>
        <w:i w:val="0"/>
        <w:smallCaps w:val="0"/>
        <w:strike w:val="0"/>
        <w:color w:val="111111"/>
        <w:sz w:val="20"/>
        <w:u w:val="none"/>
        <w:vertAlign w:val="baseline"/>
      </w:rPr>
    </w:lvl>
  </w:abstractNum>
  <w:abstractNum w:abstractNumId="35">
    <w:nsid w:val="7937761D"/>
    <w:multiLevelType w:val="hybridMultilevel"/>
    <w:tmpl w:val="079651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6"/>
  </w:num>
  <w:num w:numId="5">
    <w:abstractNumId w:val="7"/>
  </w:num>
  <w:num w:numId="6">
    <w:abstractNumId w:val="11"/>
  </w:num>
  <w:num w:numId="7">
    <w:abstractNumId w:val="34"/>
  </w:num>
  <w:num w:numId="8">
    <w:abstractNumId w:val="20"/>
  </w:num>
  <w:num w:numId="9">
    <w:abstractNumId w:val="35"/>
  </w:num>
  <w:num w:numId="10">
    <w:abstractNumId w:val="21"/>
  </w:num>
  <w:num w:numId="11">
    <w:abstractNumId w:val="5"/>
  </w:num>
  <w:num w:numId="12">
    <w:abstractNumId w:val="23"/>
  </w:num>
  <w:num w:numId="13">
    <w:abstractNumId w:val="31"/>
  </w:num>
  <w:num w:numId="14">
    <w:abstractNumId w:val="26"/>
  </w:num>
  <w:num w:numId="15">
    <w:abstractNumId w:val="14"/>
  </w:num>
  <w:num w:numId="16">
    <w:abstractNumId w:val="0"/>
  </w:num>
  <w:num w:numId="17">
    <w:abstractNumId w:val="1"/>
  </w:num>
  <w:num w:numId="18">
    <w:abstractNumId w:val="15"/>
  </w:num>
  <w:num w:numId="19">
    <w:abstractNumId w:val="2"/>
  </w:num>
  <w:num w:numId="20">
    <w:abstractNumId w:val="13"/>
  </w:num>
  <w:num w:numId="21">
    <w:abstractNumId w:val="33"/>
  </w:num>
  <w:num w:numId="22">
    <w:abstractNumId w:val="10"/>
  </w:num>
  <w:num w:numId="23">
    <w:abstractNumId w:val="28"/>
  </w:num>
  <w:num w:numId="24">
    <w:abstractNumId w:val="12"/>
  </w:num>
  <w:num w:numId="25">
    <w:abstractNumId w:val="18"/>
  </w:num>
  <w:num w:numId="26">
    <w:abstractNumId w:val="4"/>
  </w:num>
  <w:num w:numId="27">
    <w:abstractNumId w:val="17"/>
  </w:num>
  <w:num w:numId="28">
    <w:abstractNumId w:val="9"/>
  </w:num>
  <w:num w:numId="29">
    <w:abstractNumId w:val="27"/>
  </w:num>
  <w:num w:numId="30">
    <w:abstractNumId w:val="30"/>
  </w:num>
  <w:num w:numId="31">
    <w:abstractNumId w:val="25"/>
  </w:num>
  <w:num w:numId="32">
    <w:abstractNumId w:val="17"/>
  </w:num>
  <w:num w:numId="33">
    <w:abstractNumId w:val="8"/>
  </w:num>
  <w:num w:numId="34">
    <w:abstractNumId w:val="29"/>
  </w:num>
  <w:num w:numId="35">
    <w:abstractNumId w:val="32"/>
  </w:num>
  <w:num w:numId="36">
    <w:abstractNumId w:val="19"/>
  </w:num>
  <w:num w:numId="37">
    <w:abstractNumId w:val="22"/>
  </w:num>
  <w:num w:numId="3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zs7S0MDQCUhYmRko6SsGpxcWZ+XkgBUaGtQBOdcJBLQAAAA=="/>
  </w:docVars>
  <w:rsids>
    <w:rsidRoot w:val="00D728EE"/>
    <w:rsid w:val="00005777"/>
    <w:rsid w:val="00005F47"/>
    <w:rsid w:val="0001055D"/>
    <w:rsid w:val="00024089"/>
    <w:rsid w:val="0002484F"/>
    <w:rsid w:val="000351B9"/>
    <w:rsid w:val="000410D2"/>
    <w:rsid w:val="0004206A"/>
    <w:rsid w:val="000511C9"/>
    <w:rsid w:val="00054226"/>
    <w:rsid w:val="00056D5E"/>
    <w:rsid w:val="00090162"/>
    <w:rsid w:val="00093025"/>
    <w:rsid w:val="0009347A"/>
    <w:rsid w:val="00095306"/>
    <w:rsid w:val="000A088F"/>
    <w:rsid w:val="000A373D"/>
    <w:rsid w:val="000A6E8A"/>
    <w:rsid w:val="000B25C9"/>
    <w:rsid w:val="000B2A62"/>
    <w:rsid w:val="000B49FC"/>
    <w:rsid w:val="000B660D"/>
    <w:rsid w:val="000C6788"/>
    <w:rsid w:val="000D1244"/>
    <w:rsid w:val="000D37F2"/>
    <w:rsid w:val="000E17F7"/>
    <w:rsid w:val="000E5897"/>
    <w:rsid w:val="000E5E59"/>
    <w:rsid w:val="000F3830"/>
    <w:rsid w:val="00105198"/>
    <w:rsid w:val="00123998"/>
    <w:rsid w:val="00124A72"/>
    <w:rsid w:val="00130321"/>
    <w:rsid w:val="00130A9B"/>
    <w:rsid w:val="001435CE"/>
    <w:rsid w:val="00157D88"/>
    <w:rsid w:val="001710CA"/>
    <w:rsid w:val="001720FD"/>
    <w:rsid w:val="0017594C"/>
    <w:rsid w:val="001764F1"/>
    <w:rsid w:val="00177CDF"/>
    <w:rsid w:val="00180149"/>
    <w:rsid w:val="001855D6"/>
    <w:rsid w:val="00187606"/>
    <w:rsid w:val="001876A0"/>
    <w:rsid w:val="001A7C72"/>
    <w:rsid w:val="001B4470"/>
    <w:rsid w:val="001B5B59"/>
    <w:rsid w:val="001B6292"/>
    <w:rsid w:val="001C46B4"/>
    <w:rsid w:val="001C71FA"/>
    <w:rsid w:val="001D797E"/>
    <w:rsid w:val="001E102A"/>
    <w:rsid w:val="001E517A"/>
    <w:rsid w:val="001E7FC3"/>
    <w:rsid w:val="001F0523"/>
    <w:rsid w:val="001F53C1"/>
    <w:rsid w:val="001F5ECB"/>
    <w:rsid w:val="00200EBD"/>
    <w:rsid w:val="00202B31"/>
    <w:rsid w:val="0021002A"/>
    <w:rsid w:val="002108D3"/>
    <w:rsid w:val="00213872"/>
    <w:rsid w:val="00214685"/>
    <w:rsid w:val="00214C29"/>
    <w:rsid w:val="0022424D"/>
    <w:rsid w:val="00230057"/>
    <w:rsid w:val="00232333"/>
    <w:rsid w:val="00232A5C"/>
    <w:rsid w:val="002363EE"/>
    <w:rsid w:val="00236429"/>
    <w:rsid w:val="00236FA7"/>
    <w:rsid w:val="00245DD7"/>
    <w:rsid w:val="0025056A"/>
    <w:rsid w:val="002509C7"/>
    <w:rsid w:val="00251252"/>
    <w:rsid w:val="00267068"/>
    <w:rsid w:val="00273502"/>
    <w:rsid w:val="00276103"/>
    <w:rsid w:val="002767D2"/>
    <w:rsid w:val="0028210D"/>
    <w:rsid w:val="00283217"/>
    <w:rsid w:val="00285036"/>
    <w:rsid w:val="002963E9"/>
    <w:rsid w:val="002A05F9"/>
    <w:rsid w:val="002A4C9E"/>
    <w:rsid w:val="002B0106"/>
    <w:rsid w:val="002B1289"/>
    <w:rsid w:val="002B3B38"/>
    <w:rsid w:val="002B6BA3"/>
    <w:rsid w:val="002C0E78"/>
    <w:rsid w:val="002C36B8"/>
    <w:rsid w:val="002C390E"/>
    <w:rsid w:val="002C5690"/>
    <w:rsid w:val="002D0398"/>
    <w:rsid w:val="002D1FCF"/>
    <w:rsid w:val="002D59CF"/>
    <w:rsid w:val="002E0FED"/>
    <w:rsid w:val="002E108C"/>
    <w:rsid w:val="002E11A6"/>
    <w:rsid w:val="002E47C1"/>
    <w:rsid w:val="002F58A1"/>
    <w:rsid w:val="002F7ABF"/>
    <w:rsid w:val="00302033"/>
    <w:rsid w:val="00310522"/>
    <w:rsid w:val="0031651C"/>
    <w:rsid w:val="00317A16"/>
    <w:rsid w:val="003232C9"/>
    <w:rsid w:val="00324737"/>
    <w:rsid w:val="00327419"/>
    <w:rsid w:val="0033184D"/>
    <w:rsid w:val="00341068"/>
    <w:rsid w:val="00341D71"/>
    <w:rsid w:val="00345551"/>
    <w:rsid w:val="00350850"/>
    <w:rsid w:val="00354700"/>
    <w:rsid w:val="00354A67"/>
    <w:rsid w:val="00357373"/>
    <w:rsid w:val="003610A4"/>
    <w:rsid w:val="00365835"/>
    <w:rsid w:val="00366D67"/>
    <w:rsid w:val="00371286"/>
    <w:rsid w:val="00373DCF"/>
    <w:rsid w:val="0037458C"/>
    <w:rsid w:val="003818B9"/>
    <w:rsid w:val="00381A02"/>
    <w:rsid w:val="003831C1"/>
    <w:rsid w:val="0038419E"/>
    <w:rsid w:val="003864C5"/>
    <w:rsid w:val="00391A93"/>
    <w:rsid w:val="00394E42"/>
    <w:rsid w:val="00396290"/>
    <w:rsid w:val="003A2663"/>
    <w:rsid w:val="003A2ED7"/>
    <w:rsid w:val="003A5460"/>
    <w:rsid w:val="003A7166"/>
    <w:rsid w:val="003B2E9B"/>
    <w:rsid w:val="003B766C"/>
    <w:rsid w:val="003C1D5F"/>
    <w:rsid w:val="003C63C7"/>
    <w:rsid w:val="003D05B5"/>
    <w:rsid w:val="003D0EE1"/>
    <w:rsid w:val="003E7F5A"/>
    <w:rsid w:val="003F4BE2"/>
    <w:rsid w:val="00401FF3"/>
    <w:rsid w:val="00402ECC"/>
    <w:rsid w:val="00406AE8"/>
    <w:rsid w:val="00430CE1"/>
    <w:rsid w:val="00437B5E"/>
    <w:rsid w:val="00437C37"/>
    <w:rsid w:val="004419D9"/>
    <w:rsid w:val="00450CA6"/>
    <w:rsid w:val="00450DFB"/>
    <w:rsid w:val="004576AB"/>
    <w:rsid w:val="00460323"/>
    <w:rsid w:val="00470224"/>
    <w:rsid w:val="00473AD5"/>
    <w:rsid w:val="004824E7"/>
    <w:rsid w:val="0049476C"/>
    <w:rsid w:val="00494836"/>
    <w:rsid w:val="004975B2"/>
    <w:rsid w:val="004A0722"/>
    <w:rsid w:val="004A79C5"/>
    <w:rsid w:val="004B26A8"/>
    <w:rsid w:val="004B755D"/>
    <w:rsid w:val="004C3EFE"/>
    <w:rsid w:val="004C5796"/>
    <w:rsid w:val="004D2B4C"/>
    <w:rsid w:val="004E288B"/>
    <w:rsid w:val="004E379F"/>
    <w:rsid w:val="004E3EE1"/>
    <w:rsid w:val="004E5D49"/>
    <w:rsid w:val="004E75F3"/>
    <w:rsid w:val="004F4AE1"/>
    <w:rsid w:val="004F5B0F"/>
    <w:rsid w:val="004F6FFB"/>
    <w:rsid w:val="00500067"/>
    <w:rsid w:val="005007FE"/>
    <w:rsid w:val="00501933"/>
    <w:rsid w:val="005054FF"/>
    <w:rsid w:val="00520A9B"/>
    <w:rsid w:val="00524D11"/>
    <w:rsid w:val="00535BDC"/>
    <w:rsid w:val="00541108"/>
    <w:rsid w:val="00541F87"/>
    <w:rsid w:val="0054640F"/>
    <w:rsid w:val="00567BF3"/>
    <w:rsid w:val="005733A2"/>
    <w:rsid w:val="00575167"/>
    <w:rsid w:val="005761B5"/>
    <w:rsid w:val="005977B9"/>
    <w:rsid w:val="00597CF7"/>
    <w:rsid w:val="005A3A71"/>
    <w:rsid w:val="005B63B1"/>
    <w:rsid w:val="005B63EF"/>
    <w:rsid w:val="005C3851"/>
    <w:rsid w:val="005C5F9D"/>
    <w:rsid w:val="005D45EA"/>
    <w:rsid w:val="005D49AD"/>
    <w:rsid w:val="005E1485"/>
    <w:rsid w:val="005E709E"/>
    <w:rsid w:val="005F00A7"/>
    <w:rsid w:val="005F259F"/>
    <w:rsid w:val="005F5EB5"/>
    <w:rsid w:val="00603845"/>
    <w:rsid w:val="006111F1"/>
    <w:rsid w:val="00611764"/>
    <w:rsid w:val="00621B17"/>
    <w:rsid w:val="0062316B"/>
    <w:rsid w:val="00623A84"/>
    <w:rsid w:val="0062670D"/>
    <w:rsid w:val="00632927"/>
    <w:rsid w:val="0065576D"/>
    <w:rsid w:val="00662BFA"/>
    <w:rsid w:val="006640B3"/>
    <w:rsid w:val="006649B2"/>
    <w:rsid w:val="00670193"/>
    <w:rsid w:val="006745F8"/>
    <w:rsid w:val="006747F1"/>
    <w:rsid w:val="006870C7"/>
    <w:rsid w:val="0069686C"/>
    <w:rsid w:val="006A06F7"/>
    <w:rsid w:val="006A20EB"/>
    <w:rsid w:val="006A3297"/>
    <w:rsid w:val="006A48D8"/>
    <w:rsid w:val="006A7FFE"/>
    <w:rsid w:val="006C3E1B"/>
    <w:rsid w:val="006E1614"/>
    <w:rsid w:val="006E3F1D"/>
    <w:rsid w:val="006E724D"/>
    <w:rsid w:val="006E7288"/>
    <w:rsid w:val="006F08B2"/>
    <w:rsid w:val="006F13AA"/>
    <w:rsid w:val="00701998"/>
    <w:rsid w:val="00703EA7"/>
    <w:rsid w:val="007100AF"/>
    <w:rsid w:val="007106A2"/>
    <w:rsid w:val="007165B5"/>
    <w:rsid w:val="00727D20"/>
    <w:rsid w:val="00730840"/>
    <w:rsid w:val="007352F0"/>
    <w:rsid w:val="00735341"/>
    <w:rsid w:val="00737283"/>
    <w:rsid w:val="00744F6C"/>
    <w:rsid w:val="00745D94"/>
    <w:rsid w:val="00746E2D"/>
    <w:rsid w:val="007470A6"/>
    <w:rsid w:val="00753ECB"/>
    <w:rsid w:val="00754D25"/>
    <w:rsid w:val="00761957"/>
    <w:rsid w:val="007623BB"/>
    <w:rsid w:val="00763808"/>
    <w:rsid w:val="007716A1"/>
    <w:rsid w:val="00776277"/>
    <w:rsid w:val="00777546"/>
    <w:rsid w:val="00780848"/>
    <w:rsid w:val="00783759"/>
    <w:rsid w:val="00796CE5"/>
    <w:rsid w:val="007A0D33"/>
    <w:rsid w:val="007A0FC3"/>
    <w:rsid w:val="007A2772"/>
    <w:rsid w:val="007A7E1A"/>
    <w:rsid w:val="007B7568"/>
    <w:rsid w:val="007C0AFD"/>
    <w:rsid w:val="007C3F0B"/>
    <w:rsid w:val="007D0A66"/>
    <w:rsid w:val="007D0FA1"/>
    <w:rsid w:val="007F03D6"/>
    <w:rsid w:val="007F70CF"/>
    <w:rsid w:val="008045B1"/>
    <w:rsid w:val="008058D6"/>
    <w:rsid w:val="0080690F"/>
    <w:rsid w:val="00807D5B"/>
    <w:rsid w:val="00810013"/>
    <w:rsid w:val="00810CD6"/>
    <w:rsid w:val="00813648"/>
    <w:rsid w:val="0082622B"/>
    <w:rsid w:val="00830716"/>
    <w:rsid w:val="0083265A"/>
    <w:rsid w:val="00833F07"/>
    <w:rsid w:val="00835E67"/>
    <w:rsid w:val="008423A2"/>
    <w:rsid w:val="00856B59"/>
    <w:rsid w:val="0086221C"/>
    <w:rsid w:val="00864B7F"/>
    <w:rsid w:val="00864E6B"/>
    <w:rsid w:val="00867A2D"/>
    <w:rsid w:val="00870929"/>
    <w:rsid w:val="00871C48"/>
    <w:rsid w:val="00875F22"/>
    <w:rsid w:val="00876EBF"/>
    <w:rsid w:val="00880203"/>
    <w:rsid w:val="008820A6"/>
    <w:rsid w:val="00882CFB"/>
    <w:rsid w:val="0089098D"/>
    <w:rsid w:val="00894680"/>
    <w:rsid w:val="0089624F"/>
    <w:rsid w:val="00896816"/>
    <w:rsid w:val="008A1188"/>
    <w:rsid w:val="008A19C8"/>
    <w:rsid w:val="008A1B74"/>
    <w:rsid w:val="008A6660"/>
    <w:rsid w:val="008B2432"/>
    <w:rsid w:val="008B7140"/>
    <w:rsid w:val="008C6C73"/>
    <w:rsid w:val="008D7C70"/>
    <w:rsid w:val="008E386C"/>
    <w:rsid w:val="008F0462"/>
    <w:rsid w:val="008F2000"/>
    <w:rsid w:val="008F2155"/>
    <w:rsid w:val="008F408A"/>
    <w:rsid w:val="008F4C7E"/>
    <w:rsid w:val="008F62EB"/>
    <w:rsid w:val="00907A57"/>
    <w:rsid w:val="009145BF"/>
    <w:rsid w:val="00916A92"/>
    <w:rsid w:val="009207F4"/>
    <w:rsid w:val="00920A67"/>
    <w:rsid w:val="00922AE4"/>
    <w:rsid w:val="009310C2"/>
    <w:rsid w:val="00931FFA"/>
    <w:rsid w:val="00942F52"/>
    <w:rsid w:val="00943958"/>
    <w:rsid w:val="0094489B"/>
    <w:rsid w:val="0094710D"/>
    <w:rsid w:val="00951503"/>
    <w:rsid w:val="00957868"/>
    <w:rsid w:val="0096244C"/>
    <w:rsid w:val="00965E88"/>
    <w:rsid w:val="009718E8"/>
    <w:rsid w:val="00975FF0"/>
    <w:rsid w:val="00981353"/>
    <w:rsid w:val="00985833"/>
    <w:rsid w:val="0098637E"/>
    <w:rsid w:val="009867DA"/>
    <w:rsid w:val="00987F94"/>
    <w:rsid w:val="009907D2"/>
    <w:rsid w:val="009A0EF4"/>
    <w:rsid w:val="009A3CE6"/>
    <w:rsid w:val="009A41AF"/>
    <w:rsid w:val="009A5161"/>
    <w:rsid w:val="009B78E9"/>
    <w:rsid w:val="009B7A2C"/>
    <w:rsid w:val="009C21B3"/>
    <w:rsid w:val="009C7FD3"/>
    <w:rsid w:val="009D3996"/>
    <w:rsid w:val="009E015D"/>
    <w:rsid w:val="009E37C9"/>
    <w:rsid w:val="009E48CD"/>
    <w:rsid w:val="009E5F37"/>
    <w:rsid w:val="009F53BF"/>
    <w:rsid w:val="00A0092C"/>
    <w:rsid w:val="00A06AF9"/>
    <w:rsid w:val="00A15A4D"/>
    <w:rsid w:val="00A163A9"/>
    <w:rsid w:val="00A2639E"/>
    <w:rsid w:val="00A27832"/>
    <w:rsid w:val="00A33DEA"/>
    <w:rsid w:val="00A40E41"/>
    <w:rsid w:val="00A51192"/>
    <w:rsid w:val="00A51332"/>
    <w:rsid w:val="00A5135B"/>
    <w:rsid w:val="00A51590"/>
    <w:rsid w:val="00A51B1B"/>
    <w:rsid w:val="00A65F87"/>
    <w:rsid w:val="00A66B8D"/>
    <w:rsid w:val="00A77707"/>
    <w:rsid w:val="00A826CD"/>
    <w:rsid w:val="00A857BF"/>
    <w:rsid w:val="00A9219E"/>
    <w:rsid w:val="00A94895"/>
    <w:rsid w:val="00AA3D36"/>
    <w:rsid w:val="00AA5D25"/>
    <w:rsid w:val="00AA7B24"/>
    <w:rsid w:val="00AB0D29"/>
    <w:rsid w:val="00AB1C39"/>
    <w:rsid w:val="00AB1E5A"/>
    <w:rsid w:val="00AB23F1"/>
    <w:rsid w:val="00AB3C2B"/>
    <w:rsid w:val="00AC1878"/>
    <w:rsid w:val="00AC3A3D"/>
    <w:rsid w:val="00AD49FC"/>
    <w:rsid w:val="00AD4EC8"/>
    <w:rsid w:val="00AD674B"/>
    <w:rsid w:val="00AD78AC"/>
    <w:rsid w:val="00AD78C1"/>
    <w:rsid w:val="00AE4BC8"/>
    <w:rsid w:val="00AE4F14"/>
    <w:rsid w:val="00AE7282"/>
    <w:rsid w:val="00AF0C4E"/>
    <w:rsid w:val="00AF23AC"/>
    <w:rsid w:val="00B00A4D"/>
    <w:rsid w:val="00B04FB8"/>
    <w:rsid w:val="00B32E6F"/>
    <w:rsid w:val="00B32EB5"/>
    <w:rsid w:val="00B3468C"/>
    <w:rsid w:val="00B42137"/>
    <w:rsid w:val="00B42A25"/>
    <w:rsid w:val="00B44F0A"/>
    <w:rsid w:val="00B47715"/>
    <w:rsid w:val="00B517D6"/>
    <w:rsid w:val="00B53471"/>
    <w:rsid w:val="00B542DD"/>
    <w:rsid w:val="00B54B66"/>
    <w:rsid w:val="00B616D9"/>
    <w:rsid w:val="00B651D7"/>
    <w:rsid w:val="00B675FF"/>
    <w:rsid w:val="00B94CFD"/>
    <w:rsid w:val="00B959C8"/>
    <w:rsid w:val="00B95E9F"/>
    <w:rsid w:val="00BA09A7"/>
    <w:rsid w:val="00BA1C92"/>
    <w:rsid w:val="00BA3BE4"/>
    <w:rsid w:val="00BA5727"/>
    <w:rsid w:val="00BA7486"/>
    <w:rsid w:val="00BB34BB"/>
    <w:rsid w:val="00BB5D3F"/>
    <w:rsid w:val="00BC7CC8"/>
    <w:rsid w:val="00BE28A6"/>
    <w:rsid w:val="00BF0A77"/>
    <w:rsid w:val="00BF1471"/>
    <w:rsid w:val="00BF1AB7"/>
    <w:rsid w:val="00BF4232"/>
    <w:rsid w:val="00BF443A"/>
    <w:rsid w:val="00C045CF"/>
    <w:rsid w:val="00C051B8"/>
    <w:rsid w:val="00C07CF2"/>
    <w:rsid w:val="00C2117A"/>
    <w:rsid w:val="00C23677"/>
    <w:rsid w:val="00C25F94"/>
    <w:rsid w:val="00C2796D"/>
    <w:rsid w:val="00C27F47"/>
    <w:rsid w:val="00C3127F"/>
    <w:rsid w:val="00C378FD"/>
    <w:rsid w:val="00C45D21"/>
    <w:rsid w:val="00C504C2"/>
    <w:rsid w:val="00C50667"/>
    <w:rsid w:val="00C60EE8"/>
    <w:rsid w:val="00C626BC"/>
    <w:rsid w:val="00C75276"/>
    <w:rsid w:val="00C7707D"/>
    <w:rsid w:val="00C77173"/>
    <w:rsid w:val="00C80E6F"/>
    <w:rsid w:val="00C81610"/>
    <w:rsid w:val="00C90A71"/>
    <w:rsid w:val="00C96960"/>
    <w:rsid w:val="00CA0C55"/>
    <w:rsid w:val="00CA0CCE"/>
    <w:rsid w:val="00CA213B"/>
    <w:rsid w:val="00CA5C46"/>
    <w:rsid w:val="00CB4EC8"/>
    <w:rsid w:val="00CC2E47"/>
    <w:rsid w:val="00CC7F1F"/>
    <w:rsid w:val="00CD11FD"/>
    <w:rsid w:val="00CD25A0"/>
    <w:rsid w:val="00CD53A6"/>
    <w:rsid w:val="00CF2511"/>
    <w:rsid w:val="00CF5049"/>
    <w:rsid w:val="00CF65D0"/>
    <w:rsid w:val="00CF6AD1"/>
    <w:rsid w:val="00CF6B8B"/>
    <w:rsid w:val="00D04678"/>
    <w:rsid w:val="00D04C8E"/>
    <w:rsid w:val="00D12FDC"/>
    <w:rsid w:val="00D2120F"/>
    <w:rsid w:val="00D37C93"/>
    <w:rsid w:val="00D43793"/>
    <w:rsid w:val="00D52131"/>
    <w:rsid w:val="00D52F55"/>
    <w:rsid w:val="00D53DE0"/>
    <w:rsid w:val="00D554E5"/>
    <w:rsid w:val="00D55B4D"/>
    <w:rsid w:val="00D578DB"/>
    <w:rsid w:val="00D601FF"/>
    <w:rsid w:val="00D6214B"/>
    <w:rsid w:val="00D624E4"/>
    <w:rsid w:val="00D67470"/>
    <w:rsid w:val="00D728EE"/>
    <w:rsid w:val="00D76601"/>
    <w:rsid w:val="00D77035"/>
    <w:rsid w:val="00D81535"/>
    <w:rsid w:val="00D81DB2"/>
    <w:rsid w:val="00D832A5"/>
    <w:rsid w:val="00D87BA0"/>
    <w:rsid w:val="00D912AD"/>
    <w:rsid w:val="00DA267C"/>
    <w:rsid w:val="00DB5B3A"/>
    <w:rsid w:val="00DD01D5"/>
    <w:rsid w:val="00DD1C43"/>
    <w:rsid w:val="00DE3ABB"/>
    <w:rsid w:val="00DE7C21"/>
    <w:rsid w:val="00E03002"/>
    <w:rsid w:val="00E11CD9"/>
    <w:rsid w:val="00E12979"/>
    <w:rsid w:val="00E12E49"/>
    <w:rsid w:val="00E209AE"/>
    <w:rsid w:val="00E20EEF"/>
    <w:rsid w:val="00E27D6D"/>
    <w:rsid w:val="00E45FB3"/>
    <w:rsid w:val="00E51B9C"/>
    <w:rsid w:val="00E5334B"/>
    <w:rsid w:val="00E562B1"/>
    <w:rsid w:val="00E6294C"/>
    <w:rsid w:val="00E64F98"/>
    <w:rsid w:val="00E70E4A"/>
    <w:rsid w:val="00E73688"/>
    <w:rsid w:val="00EA4E2E"/>
    <w:rsid w:val="00EB2C3D"/>
    <w:rsid w:val="00EB453D"/>
    <w:rsid w:val="00EB6738"/>
    <w:rsid w:val="00EC4FBD"/>
    <w:rsid w:val="00EC506E"/>
    <w:rsid w:val="00EC753D"/>
    <w:rsid w:val="00ED1493"/>
    <w:rsid w:val="00ED37BD"/>
    <w:rsid w:val="00ED6BB1"/>
    <w:rsid w:val="00EE241F"/>
    <w:rsid w:val="00EE3CBA"/>
    <w:rsid w:val="00EE407D"/>
    <w:rsid w:val="00EE5AE4"/>
    <w:rsid w:val="00F1061D"/>
    <w:rsid w:val="00F10987"/>
    <w:rsid w:val="00F14FCB"/>
    <w:rsid w:val="00F15B0C"/>
    <w:rsid w:val="00F24852"/>
    <w:rsid w:val="00F27E9C"/>
    <w:rsid w:val="00F30A98"/>
    <w:rsid w:val="00F30F00"/>
    <w:rsid w:val="00F35D4D"/>
    <w:rsid w:val="00F372DC"/>
    <w:rsid w:val="00F4095C"/>
    <w:rsid w:val="00F43F01"/>
    <w:rsid w:val="00F534E2"/>
    <w:rsid w:val="00F5351E"/>
    <w:rsid w:val="00F54031"/>
    <w:rsid w:val="00F55E62"/>
    <w:rsid w:val="00F63825"/>
    <w:rsid w:val="00F63A63"/>
    <w:rsid w:val="00F63DAA"/>
    <w:rsid w:val="00F641C9"/>
    <w:rsid w:val="00F67EE5"/>
    <w:rsid w:val="00F820BA"/>
    <w:rsid w:val="00F84AC8"/>
    <w:rsid w:val="00F90D93"/>
    <w:rsid w:val="00F9338E"/>
    <w:rsid w:val="00F96F34"/>
    <w:rsid w:val="00FA4787"/>
    <w:rsid w:val="00FA513A"/>
    <w:rsid w:val="00FB47EA"/>
    <w:rsid w:val="00FB5C55"/>
    <w:rsid w:val="00FC2CFB"/>
    <w:rsid w:val="00FC4F81"/>
    <w:rsid w:val="00FD1CD3"/>
    <w:rsid w:val="00FD409E"/>
    <w:rsid w:val="00FD6DE8"/>
    <w:rsid w:val="00FF0E8F"/>
    <w:rsid w:val="00FF4E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1305BBD-3D3D-4FC8-8A6C-AD9462992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728E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D728EE"/>
    <w:pPr>
      <w:keepNext/>
      <w:outlineLvl w:val="0"/>
    </w:pPr>
    <w:rPr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D728EE"/>
    <w:rPr>
      <w:rFonts w:ascii="Times New Roman" w:eastAsia="Times New Roman" w:hAnsi="Times New Roman" w:cs="Times New Roman"/>
      <w:b/>
      <w:szCs w:val="20"/>
    </w:rPr>
  </w:style>
  <w:style w:type="paragraph" w:customStyle="1" w:styleId="Default">
    <w:name w:val="Default"/>
    <w:rsid w:val="00D728EE"/>
    <w:pPr>
      <w:autoSpaceDE w:val="0"/>
      <w:autoSpaceDN w:val="0"/>
      <w:adjustRightInd w:val="0"/>
      <w:spacing w:after="0" w:line="240" w:lineRule="auto"/>
    </w:pPr>
    <w:rPr>
      <w:rFonts w:ascii="TimesNewRomanPS-BoldMT" w:eastAsia="Times New Roman" w:hAnsi="TimesNewRomanPS-BoldMT" w:cs="Times New Roman"/>
      <w:sz w:val="20"/>
      <w:szCs w:val="20"/>
    </w:rPr>
  </w:style>
  <w:style w:type="paragraph" w:styleId="Header">
    <w:name w:val="header"/>
    <w:basedOn w:val="Normal"/>
    <w:link w:val="HeaderChar"/>
    <w:rsid w:val="00D728E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D728EE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D728E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D728EE"/>
    <w:rPr>
      <w:rFonts w:ascii="Times New Roman" w:eastAsia="Times New Roman" w:hAnsi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rsid w:val="00D728EE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D728EE"/>
  </w:style>
  <w:style w:type="character" w:customStyle="1" w:styleId="small1">
    <w:name w:val="small1"/>
    <w:rsid w:val="00D728EE"/>
    <w:rPr>
      <w:rFonts w:ascii="Verdana" w:hAnsi="Verdana" w:hint="default"/>
      <w:i w:val="0"/>
      <w:iCs w:val="0"/>
      <w:sz w:val="16"/>
      <w:szCs w:val="16"/>
    </w:rPr>
  </w:style>
  <w:style w:type="paragraph" w:styleId="NoSpacing">
    <w:name w:val="No Spacing"/>
    <w:uiPriority w:val="1"/>
    <w:qFormat/>
    <w:rsid w:val="00D728E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D728EE"/>
    <w:pPr>
      <w:spacing w:before="40" w:after="200" w:line="276" w:lineRule="auto"/>
      <w:ind w:left="720"/>
      <w:contextualSpacing/>
      <w:jc w:val="both"/>
    </w:pPr>
    <w:rPr>
      <w:rFonts w:ascii="Century Schoolbook" w:eastAsia="MS PMincho" w:hAnsi="Century Schoolbook"/>
      <w:lang w:bidi="en-US"/>
    </w:rPr>
  </w:style>
  <w:style w:type="paragraph" w:customStyle="1" w:styleId="Normal1">
    <w:name w:val="Normal1"/>
    <w:basedOn w:val="Normal"/>
    <w:rsid w:val="00D728EE"/>
    <w:pPr>
      <w:widowControl w:val="0"/>
      <w:suppressAutoHyphens/>
      <w:autoSpaceDE w:val="0"/>
      <w:spacing w:line="100" w:lineRule="atLeast"/>
      <w:jc w:val="both"/>
    </w:pPr>
    <w:rPr>
      <w:rFonts w:eastAsia="Lucida Sans Unicode"/>
      <w:sz w:val="24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D728EE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F63825"/>
    <w:rPr>
      <w:rFonts w:ascii="Century Schoolbook" w:eastAsia="MS PMincho" w:hAnsi="Century Schoolbook" w:cs="Times New Roman"/>
      <w:sz w:val="20"/>
      <w:szCs w:val="20"/>
      <w:lang w:bidi="en-US"/>
    </w:rPr>
  </w:style>
  <w:style w:type="table" w:styleId="TableGrid">
    <w:name w:val="Table Grid"/>
    <w:basedOn w:val="TableNormal"/>
    <w:uiPriority w:val="59"/>
    <w:rsid w:val="000351B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worktitle">
    <w:name w:val="work_title"/>
    <w:basedOn w:val="Normal"/>
    <w:rsid w:val="00727D20"/>
    <w:pPr>
      <w:spacing w:before="100" w:beforeAutospacing="1" w:after="100" w:afterAutospacing="1"/>
    </w:pPr>
    <w:rPr>
      <w:sz w:val="24"/>
      <w:szCs w:val="24"/>
    </w:rPr>
  </w:style>
  <w:style w:type="character" w:customStyle="1" w:styleId="hl">
    <w:name w:val="hl"/>
    <w:basedOn w:val="DefaultParagraphFont"/>
    <w:rsid w:val="00727D20"/>
  </w:style>
  <w:style w:type="character" w:customStyle="1" w:styleId="apple-converted-space">
    <w:name w:val="apple-converted-space"/>
    <w:basedOn w:val="DefaultParagraphFont"/>
    <w:rsid w:val="00727D20"/>
  </w:style>
  <w:style w:type="character" w:customStyle="1" w:styleId="bold">
    <w:name w:val="bold"/>
    <w:basedOn w:val="DefaultParagraphFont"/>
    <w:rsid w:val="00727D20"/>
  </w:style>
  <w:style w:type="paragraph" w:customStyle="1" w:styleId="workdates">
    <w:name w:val="work_dates"/>
    <w:basedOn w:val="Normal"/>
    <w:rsid w:val="00727D20"/>
    <w:pPr>
      <w:spacing w:before="100" w:beforeAutospacing="1" w:after="100" w:afterAutospacing="1"/>
    </w:pPr>
    <w:rPr>
      <w:sz w:val="24"/>
      <w:szCs w:val="24"/>
    </w:rPr>
  </w:style>
  <w:style w:type="paragraph" w:customStyle="1" w:styleId="workdescription">
    <w:name w:val="work_description"/>
    <w:basedOn w:val="Normal"/>
    <w:rsid w:val="00727D20"/>
    <w:pPr>
      <w:spacing w:before="100" w:beforeAutospacing="1" w:after="100" w:afterAutospacing="1"/>
    </w:pPr>
    <w:rPr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D45EA"/>
    <w:rPr>
      <w:color w:val="0000FF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9E37C9"/>
    <w:pPr>
      <w:ind w:left="720"/>
      <w:contextualSpacing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3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57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5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48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39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83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9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99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27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45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73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1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15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70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8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849299-C226-46FB-B61B-278CA3E883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839</Words>
  <Characters>10484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02-06T16:34:00Z</dcterms:created>
  <dcterms:modified xsi:type="dcterms:W3CDTF">2018-02-06T16:34:00Z</dcterms:modified>
</cp:coreProperties>
</file>